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52335E" w14:textId="2604E3A9" w:rsidR="00F86EED" w:rsidRPr="00DD0F09" w:rsidRDefault="00DD17CD" w:rsidP="00DD0F09">
      <w:pPr>
        <w:spacing w:after="0"/>
        <w:jc w:val="both"/>
        <w:rPr>
          <w:rFonts w:asciiTheme="minorHAnsi" w:hAnsiTheme="minorHAnsi" w:cstheme="minorHAnsi"/>
          <w:bCs/>
          <w:color w:val="004E9A"/>
          <w:sz w:val="32"/>
          <w:szCs w:val="32"/>
          <w:lang w:val="sr-Latn-RS"/>
        </w:rPr>
      </w:pPr>
      <w:proofErr w:type="spellStart"/>
      <w:r w:rsidRPr="00DD0F09">
        <w:rPr>
          <w:rFonts w:asciiTheme="minorHAnsi" w:hAnsiTheme="minorHAnsi" w:cstheme="minorHAnsi"/>
          <w:color w:val="004E9A"/>
          <w:sz w:val="32"/>
          <w:szCs w:val="32"/>
        </w:rPr>
        <w:t>Prilog</w:t>
      </w:r>
      <w:proofErr w:type="spellEnd"/>
      <w:r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2 – </w:t>
      </w:r>
      <w:proofErr w:type="spellStart"/>
      <w:r w:rsidRPr="00DD0F09">
        <w:rPr>
          <w:rFonts w:asciiTheme="minorHAnsi" w:hAnsiTheme="minorHAnsi" w:cstheme="minorHAnsi"/>
          <w:color w:val="004E9A"/>
          <w:sz w:val="32"/>
          <w:szCs w:val="32"/>
        </w:rPr>
        <w:t>Formular</w:t>
      </w:r>
      <w:proofErr w:type="spellEnd"/>
      <w:r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proofErr w:type="spellStart"/>
      <w:r w:rsidRPr="00DD0F09">
        <w:rPr>
          <w:rFonts w:asciiTheme="minorHAnsi" w:hAnsiTheme="minorHAnsi" w:cstheme="minorHAnsi"/>
          <w:color w:val="004E9A"/>
          <w:sz w:val="32"/>
          <w:szCs w:val="32"/>
        </w:rPr>
        <w:t>za</w:t>
      </w:r>
      <w:proofErr w:type="spellEnd"/>
      <w:r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proofErr w:type="spellStart"/>
      <w:r w:rsidRPr="00DD0F09">
        <w:rPr>
          <w:rFonts w:asciiTheme="minorHAnsi" w:hAnsiTheme="minorHAnsi" w:cstheme="minorHAnsi"/>
          <w:color w:val="004E9A"/>
          <w:sz w:val="32"/>
          <w:szCs w:val="32"/>
        </w:rPr>
        <w:t>podnošenje</w:t>
      </w:r>
      <w:proofErr w:type="spellEnd"/>
      <w:r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proofErr w:type="spellStart"/>
      <w:r w:rsidR="0065580B" w:rsidRPr="00DD0F09">
        <w:rPr>
          <w:rFonts w:asciiTheme="minorHAnsi" w:hAnsiTheme="minorHAnsi" w:cstheme="minorHAnsi"/>
          <w:color w:val="004E9A"/>
          <w:sz w:val="32"/>
          <w:szCs w:val="32"/>
        </w:rPr>
        <w:t>žalbi</w:t>
      </w:r>
      <w:proofErr w:type="spellEnd"/>
      <w:r w:rsidR="0065580B"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r w:rsidR="005D62D9" w:rsidRPr="00DD0F09">
        <w:rPr>
          <w:rFonts w:asciiTheme="minorHAnsi" w:hAnsiTheme="minorHAnsi" w:cstheme="minorHAnsi"/>
          <w:color w:val="004E9A"/>
          <w:sz w:val="32"/>
          <w:szCs w:val="32"/>
        </w:rPr>
        <w:t>i</w:t>
      </w:r>
      <w:r w:rsidR="0065580B"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proofErr w:type="spellStart"/>
      <w:r w:rsidR="0065580B" w:rsidRPr="00DD0F09">
        <w:rPr>
          <w:rFonts w:asciiTheme="minorHAnsi" w:hAnsiTheme="minorHAnsi" w:cstheme="minorHAnsi"/>
          <w:color w:val="004E9A"/>
          <w:sz w:val="32"/>
          <w:szCs w:val="32"/>
        </w:rPr>
        <w:t>sugestija</w:t>
      </w:r>
      <w:proofErr w:type="spellEnd"/>
      <w:r w:rsidR="0065580B" w:rsidRPr="00DD0F09">
        <w:rPr>
          <w:rFonts w:asciiTheme="minorHAnsi" w:hAnsiTheme="minorHAnsi" w:cstheme="minorHAnsi"/>
          <w:color w:val="004E9A"/>
          <w:sz w:val="32"/>
          <w:szCs w:val="32"/>
        </w:rPr>
        <w:t xml:space="preserve"> </w:t>
      </w:r>
      <w:r w:rsidR="00F86EED" w:rsidRPr="00DD0F09">
        <w:rPr>
          <w:rFonts w:asciiTheme="minorHAnsi" w:hAnsiTheme="minorHAnsi" w:cstheme="minorHAnsi"/>
          <w:color w:val="004E9A"/>
          <w:sz w:val="32"/>
          <w:szCs w:val="32"/>
          <w:lang w:val="sr-Latn-RS"/>
        </w:rPr>
        <w:t xml:space="preserve">za direktno zaposlene i angažovane spoljne saradnike na projektu </w:t>
      </w:r>
      <w:r w:rsidR="00F86EED" w:rsidRPr="00DD0F09">
        <w:rPr>
          <w:rFonts w:asciiTheme="minorHAnsi" w:hAnsiTheme="minorHAnsi" w:cstheme="minorHAnsi"/>
          <w:bCs/>
          <w:color w:val="004E9A"/>
          <w:sz w:val="32"/>
          <w:szCs w:val="32"/>
          <w:lang w:val="sr-Latn-RS"/>
        </w:rPr>
        <w:t>Pokretanje dugoročnog finansiranja kroz projekat tržišta kapitala (Projekat CMDP)</w:t>
      </w:r>
    </w:p>
    <w:p w14:paraId="38068263" w14:textId="77777777" w:rsidR="00F86EED" w:rsidRPr="00F86EED" w:rsidRDefault="00F86EED" w:rsidP="00F86EED">
      <w:pPr>
        <w:spacing w:after="0"/>
        <w:rPr>
          <w:rFonts w:asciiTheme="majorHAnsi" w:hAnsiTheme="majorHAnsi" w:cstheme="majorHAnsi"/>
          <w:color w:val="004E9A"/>
          <w:sz w:val="32"/>
          <w:szCs w:val="32"/>
          <w:lang w:val="sr-Latn-RS"/>
        </w:rPr>
      </w:pPr>
    </w:p>
    <w:p w14:paraId="5489F806" w14:textId="0CE7D303" w:rsidR="007163E8" w:rsidRPr="00F86EED" w:rsidRDefault="00AF6048" w:rsidP="00F86EED">
      <w:pPr>
        <w:pStyle w:val="Heading1"/>
        <w:spacing w:before="0" w:after="0" w:line="281" w:lineRule="auto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U slučaju da imate </w:t>
      </w:r>
      <w:r w:rsidR="00EA43B3" w:rsidRPr="00F86EED">
        <w:rPr>
          <w:rFonts w:asciiTheme="minorHAnsi" w:hAnsiTheme="minorHAnsi" w:cstheme="minorHAnsi"/>
          <w:color w:val="auto"/>
          <w:sz w:val="24"/>
          <w:szCs w:val="24"/>
        </w:rPr>
        <w:t>žalbu ili sugestiju</w:t>
      </w:r>
      <w:r w:rsidR="00925C7A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u vezi sa radom </w:t>
      </w:r>
      <w:r w:rsidR="0021777B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na </w:t>
      </w:r>
      <w:r w:rsidR="00671FBE" w:rsidRPr="00F86EED">
        <w:rPr>
          <w:rFonts w:asciiTheme="minorHAnsi" w:hAnsiTheme="minorHAnsi" w:cstheme="minorHAnsi"/>
          <w:color w:val="auto"/>
          <w:sz w:val="24"/>
          <w:szCs w:val="24"/>
        </w:rPr>
        <w:t>p</w:t>
      </w:r>
      <w:r w:rsidR="0021777B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rojektu </w:t>
      </w:r>
      <w:r w:rsidR="00671FBE" w:rsidRPr="00F86EED">
        <w:rPr>
          <w:rFonts w:asciiTheme="minorHAnsi" w:hAnsiTheme="minorHAnsi" w:cstheme="minorHAnsi"/>
          <w:bCs/>
          <w:color w:val="auto"/>
          <w:sz w:val="24"/>
          <w:szCs w:val="24"/>
        </w:rPr>
        <w:t xml:space="preserve">Pokretanje dugoročnog finansiranja kroz projekat tržišta kapitala </w:t>
      </w:r>
      <w:r w:rsidR="00DD57D1" w:rsidRPr="00F86EED">
        <w:rPr>
          <w:rFonts w:asciiTheme="minorHAnsi" w:hAnsiTheme="minorHAnsi" w:cstheme="minorHAnsi"/>
          <w:color w:val="auto"/>
          <w:sz w:val="24"/>
          <w:szCs w:val="24"/>
        </w:rPr>
        <w:t>(</w:t>
      </w:r>
      <w:r w:rsidR="0021777B" w:rsidRPr="00F86EED">
        <w:rPr>
          <w:rFonts w:asciiTheme="minorHAnsi" w:hAnsiTheme="minorHAnsi" w:cstheme="minorHAnsi"/>
          <w:color w:val="auto"/>
          <w:sz w:val="24"/>
          <w:szCs w:val="24"/>
        </w:rPr>
        <w:t>koja se tiču</w:t>
      </w:r>
      <w:r w:rsidR="00DD57D1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, ali nisu ograničena na: </w:t>
      </w:r>
      <w:r w:rsidR="0021777B" w:rsidRPr="00F86EED">
        <w:rPr>
          <w:rFonts w:asciiTheme="minorHAnsi" w:hAnsiTheme="minorHAnsi" w:cstheme="minorHAnsi"/>
          <w:color w:val="auto"/>
          <w:sz w:val="24"/>
          <w:szCs w:val="24"/>
        </w:rPr>
        <w:t>uslove zapošljavanja, zdravlje i bezbednost na radnom mestu, radno okruženje i diskriminaciju tokom organizacionih promena, neadekvatno postupanje u slučaju povrede na radu,</w:t>
      </w:r>
      <w:r w:rsidR="00DD57D1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21777B"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uskraćivanje prava na odmor i bolovanje, neadekvatnu isplata plata, honorara i naknada za rad, nepoštovanje odredbi zakona/ugovora u vezi sa otkaznim rokom, nadoknada za minuli i prekovremeni rad, loše odnose među zaposlenim licima i saradnicima, </w:t>
      </w:r>
      <w:r w:rsidR="0021777B" w:rsidRPr="00F86EED">
        <w:rPr>
          <w:rFonts w:asciiTheme="minorHAnsi" w:eastAsia="Times New Roman" w:hAnsiTheme="minorHAnsi" w:cstheme="minorHAnsi"/>
          <w:color w:val="auto"/>
          <w:sz w:val="24"/>
          <w:szCs w:val="24"/>
        </w:rPr>
        <w:t>seksualno uznemiravanje, zlostavljanja na radnom mestu</w:t>
      </w:r>
      <w:r w:rsidR="00DD57D1" w:rsidRPr="00F86EED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), </w:t>
      </w:r>
      <w:r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molimo da popunite </w:t>
      </w:r>
      <w:r w:rsidR="00197FB3">
        <w:rPr>
          <w:rFonts w:asciiTheme="minorHAnsi" w:hAnsiTheme="minorHAnsi" w:cstheme="minorHAnsi"/>
          <w:color w:val="auto"/>
          <w:sz w:val="24"/>
          <w:szCs w:val="24"/>
        </w:rPr>
        <w:t>formular</w:t>
      </w:r>
      <w:r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 ispod u skladu sa uspostavljenim žalbenim </w:t>
      </w:r>
      <w:proofErr w:type="spellStart"/>
      <w:r w:rsidRPr="00F86EED">
        <w:rPr>
          <w:rFonts w:asciiTheme="minorHAnsi" w:hAnsiTheme="minorHAnsi" w:cstheme="minorHAnsi"/>
          <w:color w:val="auto"/>
          <w:sz w:val="24"/>
          <w:szCs w:val="24"/>
        </w:rPr>
        <w:t>mehanimom</w:t>
      </w:r>
      <w:proofErr w:type="spellEnd"/>
      <w:r w:rsidR="007163E8" w:rsidRPr="00F86EED">
        <w:rPr>
          <w:rFonts w:asciiTheme="minorHAnsi" w:hAnsiTheme="minorHAnsi" w:cstheme="minorHAnsi"/>
          <w:color w:val="auto"/>
          <w:sz w:val="24"/>
          <w:szCs w:val="24"/>
        </w:rPr>
        <w:t>,</w:t>
      </w:r>
      <w:r w:rsidRPr="00F86EE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7163E8" w:rsidRPr="00F86EED">
        <w:rPr>
          <w:rFonts w:asciiTheme="minorHAnsi" w:hAnsiTheme="minorHAnsi" w:cstheme="minorHAnsi"/>
          <w:color w:val="auto"/>
          <w:sz w:val="24"/>
          <w:szCs w:val="24"/>
        </w:rPr>
        <w:t>koji je dostupan na sledećoj adresi:</w:t>
      </w:r>
    </w:p>
    <w:p w14:paraId="5245E59D" w14:textId="77777777" w:rsidR="007163E8" w:rsidRPr="007163E8" w:rsidRDefault="007163E8" w:rsidP="007163E8">
      <w:pPr>
        <w:spacing w:line="310" w:lineRule="auto"/>
        <w:jc w:val="center"/>
        <w:rPr>
          <w:rFonts w:cstheme="minorHAnsi"/>
          <w:i/>
          <w:iCs/>
          <w:color w:val="004E9A"/>
          <w:sz w:val="24"/>
          <w:szCs w:val="24"/>
          <w:u w:val="single"/>
          <w:lang w:val="sr-Latn-RS"/>
        </w:rPr>
      </w:pPr>
      <w:r w:rsidRPr="007163E8">
        <w:rPr>
          <w:rFonts w:cstheme="minorHAnsi"/>
          <w:i/>
          <w:iCs/>
          <w:color w:val="004E9A"/>
          <w:sz w:val="24"/>
          <w:szCs w:val="24"/>
          <w:u w:val="single"/>
          <w:lang w:val="sr-Latn-RS"/>
        </w:rPr>
        <w:t>https://www.mfin.gov.rs/dokumenti2/pokretanje-dugorocnog-finansiranja-kroz-projekat-trzista-kapitala</w:t>
      </w:r>
    </w:p>
    <w:p w14:paraId="5EA5E478" w14:textId="4F09016D" w:rsidR="00186210" w:rsidRPr="00C02C2E" w:rsidRDefault="00AF6048" w:rsidP="00900A1D">
      <w:pPr>
        <w:spacing w:after="0" w:line="281" w:lineRule="auto"/>
        <w:jc w:val="both"/>
        <w:rPr>
          <w:rFonts w:cstheme="minorHAnsi"/>
          <w:sz w:val="24"/>
          <w:szCs w:val="24"/>
          <w:lang w:val="sr-Latn-RS"/>
        </w:rPr>
      </w:pPr>
      <w:r w:rsidRPr="00C02C2E">
        <w:rPr>
          <w:sz w:val="24"/>
          <w:szCs w:val="24"/>
          <w:lang w:val="sr-Latn-RS"/>
        </w:rPr>
        <w:t xml:space="preserve">Napomena: </w:t>
      </w:r>
      <w:r w:rsidR="000E0954">
        <w:rPr>
          <w:sz w:val="24"/>
          <w:szCs w:val="24"/>
          <w:lang w:val="sr-Latn-RS"/>
        </w:rPr>
        <w:t>Žalba</w:t>
      </w:r>
      <w:r w:rsidR="00925C7A">
        <w:rPr>
          <w:sz w:val="24"/>
          <w:szCs w:val="24"/>
          <w:lang w:val="sr-Latn-RS"/>
        </w:rPr>
        <w:t xml:space="preserve"> </w:t>
      </w:r>
      <w:r w:rsidRPr="00C02C2E">
        <w:rPr>
          <w:sz w:val="24"/>
          <w:szCs w:val="24"/>
          <w:lang w:val="sr-Latn-RS"/>
        </w:rPr>
        <w:t>se odnosi isključivo na</w:t>
      </w:r>
      <w:r w:rsidR="0004004F" w:rsidRPr="00C02C2E">
        <w:rPr>
          <w:sz w:val="24"/>
          <w:szCs w:val="24"/>
          <w:lang w:val="sr-Latn-RS"/>
        </w:rPr>
        <w:t xml:space="preserve"> lica</w:t>
      </w:r>
      <w:r w:rsidRPr="00C02C2E">
        <w:rPr>
          <w:sz w:val="24"/>
          <w:szCs w:val="24"/>
          <w:lang w:val="sr-Latn-RS"/>
        </w:rPr>
        <w:t xml:space="preserve"> </w:t>
      </w:r>
      <w:r w:rsidR="00186210" w:rsidRPr="00C02C2E">
        <w:rPr>
          <w:rFonts w:eastAsiaTheme="majorEastAsia" w:cstheme="minorHAnsi"/>
          <w:sz w:val="24"/>
          <w:szCs w:val="24"/>
          <w:lang w:val="sr-Latn-RS"/>
        </w:rPr>
        <w:t>direktn</w:t>
      </w:r>
      <w:r w:rsidR="0004004F" w:rsidRPr="00C02C2E">
        <w:rPr>
          <w:rFonts w:eastAsiaTheme="majorEastAsia" w:cstheme="minorHAnsi"/>
          <w:sz w:val="24"/>
          <w:szCs w:val="24"/>
          <w:lang w:val="sr-Latn-RS"/>
        </w:rPr>
        <w:t>o</w:t>
      </w:r>
      <w:r w:rsidR="00186210" w:rsidRPr="00C02C2E">
        <w:rPr>
          <w:rFonts w:eastAsiaTheme="majorEastAsia" w:cstheme="minorHAnsi"/>
          <w:sz w:val="24"/>
          <w:szCs w:val="24"/>
          <w:lang w:val="sr-Latn-RS"/>
        </w:rPr>
        <w:t xml:space="preserve"> </w:t>
      </w:r>
      <w:r w:rsidR="00186210" w:rsidRPr="00C02C2E">
        <w:rPr>
          <w:rFonts w:cstheme="minorHAnsi"/>
          <w:sz w:val="24"/>
          <w:szCs w:val="24"/>
          <w:lang w:val="sr-Latn-RS"/>
        </w:rPr>
        <w:t>zaposlen</w:t>
      </w:r>
      <w:r w:rsidR="0004004F" w:rsidRPr="00C02C2E">
        <w:rPr>
          <w:rFonts w:cstheme="minorHAnsi"/>
          <w:sz w:val="24"/>
          <w:szCs w:val="24"/>
          <w:lang w:val="sr-Latn-RS"/>
        </w:rPr>
        <w:t>a</w:t>
      </w:r>
      <w:r w:rsidR="00186210" w:rsidRPr="00C02C2E">
        <w:rPr>
          <w:rFonts w:cstheme="minorHAnsi"/>
          <w:sz w:val="24"/>
          <w:szCs w:val="24"/>
          <w:lang w:val="sr-Latn-RS"/>
        </w:rPr>
        <w:t xml:space="preserve"> ili angažovan</w:t>
      </w:r>
      <w:r w:rsidR="0004004F" w:rsidRPr="00C02C2E">
        <w:rPr>
          <w:rFonts w:cstheme="minorHAnsi"/>
          <w:sz w:val="24"/>
          <w:szCs w:val="24"/>
          <w:lang w:val="sr-Latn-RS"/>
        </w:rPr>
        <w:t>a</w:t>
      </w:r>
      <w:r w:rsidR="00186210" w:rsidRPr="00C02C2E">
        <w:rPr>
          <w:rFonts w:cstheme="minorHAnsi"/>
          <w:sz w:val="24"/>
          <w:szCs w:val="24"/>
          <w:lang w:val="sr-Latn-RS"/>
        </w:rPr>
        <w:t xml:space="preserve"> (ili će biti zaposlen</w:t>
      </w:r>
      <w:r w:rsidR="0004004F" w:rsidRPr="00C02C2E">
        <w:rPr>
          <w:rFonts w:cstheme="minorHAnsi"/>
          <w:sz w:val="24"/>
          <w:szCs w:val="24"/>
          <w:lang w:val="sr-Latn-RS"/>
        </w:rPr>
        <w:t>a</w:t>
      </w:r>
      <w:r w:rsidR="00186210" w:rsidRPr="00C02C2E">
        <w:rPr>
          <w:rFonts w:cstheme="minorHAnsi"/>
          <w:sz w:val="24"/>
          <w:szCs w:val="24"/>
          <w:lang w:val="sr-Latn-RS"/>
        </w:rPr>
        <w:t>/angažovan</w:t>
      </w:r>
      <w:r w:rsidR="0004004F" w:rsidRPr="00C02C2E">
        <w:rPr>
          <w:rFonts w:cstheme="minorHAnsi"/>
          <w:sz w:val="24"/>
          <w:szCs w:val="24"/>
          <w:lang w:val="sr-Latn-RS"/>
        </w:rPr>
        <w:t>a</w:t>
      </w:r>
      <w:r w:rsidR="00186210" w:rsidRPr="00C02C2E">
        <w:rPr>
          <w:rFonts w:cstheme="minorHAnsi"/>
          <w:sz w:val="24"/>
          <w:szCs w:val="24"/>
          <w:lang w:val="sr-Latn-RS"/>
        </w:rPr>
        <w:t xml:space="preserve">) </w:t>
      </w:r>
      <w:r w:rsidR="00DD57D1" w:rsidRPr="00C02C2E">
        <w:rPr>
          <w:sz w:val="24"/>
          <w:szCs w:val="24"/>
          <w:lang w:val="sr-Latn-RS"/>
        </w:rPr>
        <w:t xml:space="preserve">u Jedinici za </w:t>
      </w:r>
      <w:r w:rsidR="00643539">
        <w:rPr>
          <w:sz w:val="24"/>
          <w:szCs w:val="24"/>
          <w:lang w:val="sr-Latn-RS"/>
        </w:rPr>
        <w:t>implementaciju</w:t>
      </w:r>
      <w:r w:rsidR="00DD57D1" w:rsidRPr="00C02C2E">
        <w:rPr>
          <w:sz w:val="24"/>
          <w:szCs w:val="24"/>
          <w:lang w:val="sr-Latn-RS"/>
        </w:rPr>
        <w:t xml:space="preserve"> projekt</w:t>
      </w:r>
      <w:r w:rsidR="00643539">
        <w:rPr>
          <w:sz w:val="24"/>
          <w:szCs w:val="24"/>
          <w:lang w:val="sr-Latn-RS"/>
        </w:rPr>
        <w:t>a</w:t>
      </w:r>
      <w:r w:rsidR="00186F82" w:rsidRPr="00C02C2E">
        <w:rPr>
          <w:sz w:val="24"/>
          <w:szCs w:val="24"/>
          <w:lang w:val="sr-Latn-RS"/>
        </w:rPr>
        <w:t xml:space="preserve"> </w:t>
      </w:r>
      <w:r w:rsidR="00C02C2E" w:rsidRPr="00C02C2E">
        <w:rPr>
          <w:rFonts w:cstheme="minorHAnsi"/>
          <w:bCs/>
          <w:sz w:val="24"/>
          <w:szCs w:val="24"/>
          <w:lang w:val="sr-Latn-RS"/>
        </w:rPr>
        <w:t xml:space="preserve">Pokretanje dugoročnog finansiranja kroz projekat tržišta kapitala </w:t>
      </w:r>
      <w:r w:rsidR="00736937" w:rsidRPr="00C02C2E">
        <w:rPr>
          <w:sz w:val="24"/>
          <w:szCs w:val="24"/>
          <w:lang w:val="sr-Latn-RS"/>
        </w:rPr>
        <w:t>(</w:t>
      </w:r>
      <w:r w:rsidR="00643539">
        <w:rPr>
          <w:sz w:val="24"/>
          <w:szCs w:val="24"/>
          <w:lang w:val="sr-Latn-RS"/>
        </w:rPr>
        <w:t xml:space="preserve">u daljem tekstu: </w:t>
      </w:r>
      <w:r w:rsidR="00736937" w:rsidRPr="00C02C2E">
        <w:rPr>
          <w:sz w:val="24"/>
          <w:szCs w:val="24"/>
          <w:lang w:val="sr-Latn-RS"/>
        </w:rPr>
        <w:t>J</w:t>
      </w:r>
      <w:r w:rsidR="00643539">
        <w:rPr>
          <w:sz w:val="24"/>
          <w:szCs w:val="24"/>
          <w:lang w:val="sr-Latn-RS"/>
        </w:rPr>
        <w:t>I</w:t>
      </w:r>
      <w:r w:rsidR="00736937" w:rsidRPr="00C02C2E">
        <w:rPr>
          <w:sz w:val="24"/>
          <w:szCs w:val="24"/>
          <w:lang w:val="sr-Latn-RS"/>
        </w:rPr>
        <w:t>P</w:t>
      </w:r>
      <w:r w:rsidR="007C6946">
        <w:rPr>
          <w:sz w:val="24"/>
          <w:szCs w:val="24"/>
          <w:lang w:val="sr-Latn-RS"/>
        </w:rPr>
        <w:t xml:space="preserve"> Projekta CMDP</w:t>
      </w:r>
      <w:r w:rsidR="00736937" w:rsidRPr="00C02C2E">
        <w:rPr>
          <w:sz w:val="24"/>
          <w:szCs w:val="24"/>
          <w:lang w:val="sr-Latn-RS"/>
        </w:rPr>
        <w:t>)</w:t>
      </w:r>
      <w:r w:rsidR="00DD57D1" w:rsidRPr="00C02C2E">
        <w:rPr>
          <w:sz w:val="24"/>
          <w:szCs w:val="24"/>
          <w:lang w:val="sr-Latn-RS"/>
        </w:rPr>
        <w:t>,</w:t>
      </w:r>
      <w:r w:rsidR="0004004F" w:rsidRPr="00C02C2E">
        <w:rPr>
          <w:sz w:val="24"/>
          <w:szCs w:val="24"/>
          <w:lang w:val="sr-Latn-RS"/>
        </w:rPr>
        <w:t xml:space="preserve"> s</w:t>
      </w:r>
      <w:r w:rsidR="00DD57D1" w:rsidRPr="00C02C2E">
        <w:rPr>
          <w:sz w:val="24"/>
          <w:szCs w:val="24"/>
          <w:lang w:val="sr-Latn-RS"/>
        </w:rPr>
        <w:t xml:space="preserve">poljnim saradnicima </w:t>
      </w:r>
      <w:r w:rsidR="00DD57D1" w:rsidRPr="00C02C2E">
        <w:rPr>
          <w:color w:val="000000"/>
          <w:sz w:val="24"/>
          <w:szCs w:val="24"/>
          <w:lang w:val="sr-Latn-RS"/>
        </w:rPr>
        <w:t>uključujući lica koja su angažovana kao konsultanti, savetnici, a koji imaju ugovor sa Ministarstvom</w:t>
      </w:r>
      <w:r w:rsidR="0039577C" w:rsidRPr="00C02C2E">
        <w:rPr>
          <w:color w:val="000000"/>
          <w:sz w:val="24"/>
          <w:szCs w:val="24"/>
          <w:lang w:val="sr-Latn-RS"/>
        </w:rPr>
        <w:t xml:space="preserve"> </w:t>
      </w:r>
      <w:r w:rsidR="00133111">
        <w:rPr>
          <w:rFonts w:cstheme="minorHAnsi"/>
          <w:sz w:val="24"/>
          <w:szCs w:val="24"/>
          <w:lang w:val="sr-Latn-RS"/>
        </w:rPr>
        <w:t xml:space="preserve">finansija </w:t>
      </w:r>
      <w:r w:rsidR="00DD57D1" w:rsidRPr="00C02C2E">
        <w:rPr>
          <w:rFonts w:cstheme="minorHAnsi"/>
          <w:sz w:val="24"/>
          <w:szCs w:val="24"/>
          <w:lang w:val="sr-Latn-RS"/>
        </w:rPr>
        <w:t xml:space="preserve">ili </w:t>
      </w:r>
      <w:r w:rsidR="00C50652">
        <w:rPr>
          <w:rFonts w:cstheme="minorHAnsi"/>
          <w:sz w:val="24"/>
          <w:szCs w:val="24"/>
          <w:lang w:val="sr-Latn-RS"/>
        </w:rPr>
        <w:t xml:space="preserve">su zaposlena u </w:t>
      </w:r>
      <w:r w:rsidR="00DD57D1" w:rsidRPr="00C02C2E">
        <w:rPr>
          <w:rFonts w:cstheme="minorHAnsi"/>
          <w:sz w:val="24"/>
          <w:szCs w:val="24"/>
          <w:lang w:val="sr-Latn-RS"/>
        </w:rPr>
        <w:t>Centraln</w:t>
      </w:r>
      <w:r w:rsidR="00604CF5" w:rsidRPr="00C02C2E">
        <w:rPr>
          <w:rFonts w:cstheme="minorHAnsi"/>
          <w:sz w:val="24"/>
          <w:szCs w:val="24"/>
          <w:lang w:val="sr-Latn-RS"/>
        </w:rPr>
        <w:t>om</w:t>
      </w:r>
      <w:r w:rsidR="00DD57D1" w:rsidRPr="00C02C2E">
        <w:rPr>
          <w:rFonts w:cstheme="minorHAnsi"/>
          <w:sz w:val="24"/>
          <w:szCs w:val="24"/>
          <w:lang w:val="sr-Latn-RS"/>
        </w:rPr>
        <w:t xml:space="preserve"> </w:t>
      </w:r>
      <w:proofErr w:type="spellStart"/>
      <w:r w:rsidR="00DD57D1" w:rsidRPr="00C02C2E">
        <w:rPr>
          <w:rFonts w:cstheme="minorHAnsi"/>
          <w:sz w:val="24"/>
          <w:szCs w:val="24"/>
          <w:lang w:val="sr-Latn-RS"/>
        </w:rPr>
        <w:t>fiducijarn</w:t>
      </w:r>
      <w:r w:rsidR="0017061E" w:rsidRPr="00C02C2E">
        <w:rPr>
          <w:rFonts w:cstheme="minorHAnsi"/>
          <w:sz w:val="24"/>
          <w:szCs w:val="24"/>
          <w:lang w:val="sr-Latn-RS"/>
        </w:rPr>
        <w:t>om</w:t>
      </w:r>
      <w:proofErr w:type="spellEnd"/>
      <w:r w:rsidR="00DD57D1" w:rsidRPr="00C02C2E">
        <w:rPr>
          <w:rFonts w:cstheme="minorHAnsi"/>
          <w:sz w:val="24"/>
          <w:szCs w:val="24"/>
          <w:lang w:val="sr-Latn-RS"/>
        </w:rPr>
        <w:t xml:space="preserve"> jedinic</w:t>
      </w:r>
      <w:r w:rsidR="0017061E" w:rsidRPr="00C02C2E">
        <w:rPr>
          <w:rFonts w:cstheme="minorHAnsi"/>
          <w:sz w:val="24"/>
          <w:szCs w:val="24"/>
          <w:lang w:val="sr-Latn-RS"/>
        </w:rPr>
        <w:t>om</w:t>
      </w:r>
      <w:r w:rsidR="00DD57D1" w:rsidRPr="00C02C2E">
        <w:rPr>
          <w:rFonts w:cstheme="minorHAnsi"/>
          <w:sz w:val="24"/>
          <w:szCs w:val="24"/>
          <w:lang w:val="sr-Latn-RS"/>
        </w:rPr>
        <w:t xml:space="preserve"> - CF</w:t>
      </w:r>
      <w:r w:rsidR="0017061E" w:rsidRPr="00C02C2E">
        <w:rPr>
          <w:rFonts w:cstheme="minorHAnsi"/>
          <w:sz w:val="24"/>
          <w:szCs w:val="24"/>
          <w:lang w:val="sr-Latn-RS"/>
        </w:rPr>
        <w:t>J</w:t>
      </w:r>
      <w:r w:rsidR="0004004F" w:rsidRPr="00C02C2E">
        <w:rPr>
          <w:rFonts w:cstheme="minorHAnsi"/>
          <w:sz w:val="24"/>
          <w:szCs w:val="24"/>
          <w:lang w:val="sr-Latn-RS"/>
        </w:rPr>
        <w:t>.</w:t>
      </w:r>
    </w:p>
    <w:p w14:paraId="17C880EE" w14:textId="77777777" w:rsidR="00DF3795" w:rsidRPr="00BA0387" w:rsidRDefault="00DF3795" w:rsidP="00900A1D">
      <w:pPr>
        <w:spacing w:after="0" w:line="281" w:lineRule="auto"/>
        <w:jc w:val="both"/>
        <w:rPr>
          <w:rFonts w:cstheme="minorHAnsi"/>
          <w:sz w:val="24"/>
          <w:szCs w:val="24"/>
          <w:lang w:val="sr-Latn-RS"/>
        </w:rPr>
      </w:pPr>
    </w:p>
    <w:tbl>
      <w:tblPr>
        <w:tblW w:w="96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67"/>
        <w:gridCol w:w="3575"/>
        <w:gridCol w:w="865"/>
        <w:gridCol w:w="2505"/>
      </w:tblGrid>
      <w:tr w:rsidR="00AF6048" w:rsidRPr="00BA0387" w14:paraId="5652C5EB" w14:textId="77777777" w:rsidTr="00946885">
        <w:tc>
          <w:tcPr>
            <w:tcW w:w="963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/>
          </w:tcPr>
          <w:p w14:paraId="5EAAB79C" w14:textId="3BE8A74A" w:rsidR="00AF6048" w:rsidRPr="00BA0387" w:rsidRDefault="003259F6" w:rsidP="00697B94">
            <w:pPr>
              <w:rPr>
                <w:b/>
                <w:sz w:val="24"/>
                <w:szCs w:val="24"/>
                <w:lang w:val="sr-Latn-RS"/>
              </w:rPr>
            </w:pPr>
            <w:r w:rsidRPr="00BA0387">
              <w:rPr>
                <w:b/>
                <w:color w:val="FFFFFF"/>
                <w:sz w:val="24"/>
                <w:szCs w:val="24"/>
                <w:lang w:val="sr-Latn-RS"/>
              </w:rPr>
              <w:t>Kontakt podaci</w:t>
            </w:r>
            <w:r w:rsidR="00AF6048" w:rsidRPr="00BA0387">
              <w:rPr>
                <w:b/>
                <w:color w:val="FFFFFF"/>
                <w:sz w:val="24"/>
                <w:szCs w:val="24"/>
                <w:lang w:val="sr-Latn-RS"/>
              </w:rPr>
              <w:t>:</w:t>
            </w:r>
          </w:p>
        </w:tc>
      </w:tr>
      <w:tr w:rsidR="00AF6048" w:rsidRPr="00BA0387" w14:paraId="7EC05DC8" w14:textId="77777777" w:rsidTr="00946885">
        <w:tc>
          <w:tcPr>
            <w:tcW w:w="9634" w:type="dxa"/>
            <w:gridSpan w:val="5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07FB7F1" w14:textId="059B062B" w:rsidR="00AF6048" w:rsidRPr="00BA0387" w:rsidRDefault="004A1DF4" w:rsidP="00697B94">
            <w:pPr>
              <w:jc w:val="both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Vaše ime i prezime i kontakt podaci neće biti otkriveni, niti javno dostupni, bez vaše saglasnosti</w:t>
            </w:r>
            <w:r w:rsidR="00186F82">
              <w:rPr>
                <w:sz w:val="24"/>
                <w:szCs w:val="24"/>
                <w:lang w:val="sr-Latn-RS"/>
              </w:rPr>
              <w:t>,</w:t>
            </w:r>
            <w:r w:rsidRPr="00BA0387">
              <w:rPr>
                <w:sz w:val="24"/>
                <w:szCs w:val="24"/>
                <w:lang w:val="sr-Latn-RS"/>
              </w:rPr>
              <w:t xml:space="preserve"> i ovi podaci će se koristiti </w:t>
            </w:r>
            <w:r w:rsidR="0017061E">
              <w:rPr>
                <w:sz w:val="24"/>
                <w:szCs w:val="24"/>
                <w:lang w:val="sr-Latn-RS"/>
              </w:rPr>
              <w:t>isključivo</w:t>
            </w:r>
            <w:r w:rsidRPr="00BA0387">
              <w:rPr>
                <w:sz w:val="24"/>
                <w:szCs w:val="24"/>
                <w:lang w:val="sr-Latn-RS"/>
              </w:rPr>
              <w:t xml:space="preserve"> za dalju komunikaciju sa vama i u vezi sa vašom podnesenom </w:t>
            </w:r>
            <w:r w:rsidR="00E26B82">
              <w:rPr>
                <w:sz w:val="24"/>
                <w:szCs w:val="24"/>
                <w:lang w:val="sr-Latn-RS"/>
              </w:rPr>
              <w:t>žalbom</w:t>
            </w:r>
            <w:r w:rsidR="00AF6048" w:rsidRPr="00BA0387">
              <w:rPr>
                <w:sz w:val="24"/>
                <w:szCs w:val="24"/>
                <w:lang w:val="sr-Latn-RS"/>
              </w:rPr>
              <w:t>.</w:t>
            </w:r>
          </w:p>
        </w:tc>
      </w:tr>
      <w:tr w:rsidR="00AF6048" w:rsidRPr="00BA0387" w14:paraId="465A7188" w14:textId="77777777" w:rsidTr="00946885">
        <w:tc>
          <w:tcPr>
            <w:tcW w:w="9634" w:type="dxa"/>
            <w:gridSpan w:val="5"/>
            <w:tcBorders>
              <w:left w:val="single" w:sz="8" w:space="0" w:color="000000"/>
              <w:right w:val="single" w:sz="8" w:space="0" w:color="000000"/>
            </w:tcBorders>
          </w:tcPr>
          <w:p w14:paraId="34DABB91" w14:textId="4F2A4CB8" w:rsidR="00AF6048" w:rsidRPr="00BA0387" w:rsidRDefault="004A1DF4" w:rsidP="00697B94">
            <w:pPr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 xml:space="preserve">Delovodni/zavodni broj </w:t>
            </w:r>
            <w:r w:rsidR="00704891">
              <w:rPr>
                <w:sz w:val="24"/>
                <w:szCs w:val="24"/>
                <w:lang w:val="sr-Latn-RS"/>
              </w:rPr>
              <w:t>žalbe</w:t>
            </w:r>
            <w:r w:rsidRPr="00BA0387">
              <w:rPr>
                <w:sz w:val="24"/>
                <w:szCs w:val="24"/>
                <w:lang w:val="sr-Latn-RS"/>
              </w:rPr>
              <w:t>:</w:t>
            </w:r>
          </w:p>
        </w:tc>
      </w:tr>
      <w:tr w:rsidR="00AF6048" w:rsidRPr="00BA0387" w14:paraId="6AF1BC83" w14:textId="77777777" w:rsidTr="00946885">
        <w:tc>
          <w:tcPr>
            <w:tcW w:w="2689" w:type="dxa"/>
            <w:gridSpan w:val="2"/>
            <w:vMerge w:val="restart"/>
            <w:tcBorders>
              <w:left w:val="single" w:sz="8" w:space="0" w:color="000000"/>
            </w:tcBorders>
          </w:tcPr>
          <w:p w14:paraId="16C24FAA" w14:textId="56329989" w:rsidR="00AF6048" w:rsidRPr="00BA0387" w:rsidRDefault="00BA0387" w:rsidP="00697B94">
            <w:pPr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Kontakt</w:t>
            </w:r>
            <w:r w:rsidR="004A1DF4" w:rsidRPr="00BA0387">
              <w:rPr>
                <w:sz w:val="24"/>
                <w:szCs w:val="24"/>
                <w:lang w:val="sr-Latn-RS"/>
              </w:rPr>
              <w:t xml:space="preserve"> podaci</w:t>
            </w:r>
            <w:r w:rsidR="00AF6048" w:rsidRPr="00BA0387">
              <w:rPr>
                <w:sz w:val="24"/>
                <w:szCs w:val="24"/>
                <w:vertAlign w:val="superscript"/>
                <w:lang w:val="sr-Latn-RS"/>
              </w:rPr>
              <w:footnoteReference w:id="1"/>
            </w:r>
            <w:r w:rsidR="00AF6048" w:rsidRPr="00BA0387">
              <w:rPr>
                <w:sz w:val="24"/>
                <w:szCs w:val="24"/>
                <w:lang w:val="sr-Latn-RS"/>
              </w:rPr>
              <w:t>:</w:t>
            </w:r>
            <w:r w:rsidR="00AF6048" w:rsidRPr="00BA0387">
              <w:rPr>
                <w:i/>
                <w:color w:val="A6A6A6"/>
                <w:sz w:val="24"/>
                <w:szCs w:val="24"/>
                <w:lang w:val="sr-Latn-RS"/>
              </w:rPr>
              <w:t xml:space="preserve"> </w:t>
            </w: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3776FDC2" w14:textId="346BCF0F" w:rsidR="00AF6048" w:rsidRPr="00BA0387" w:rsidRDefault="004A1DF4" w:rsidP="00697B94">
            <w:pPr>
              <w:spacing w:before="60" w:after="60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Ime i prezime</w:t>
            </w:r>
            <w:r w:rsidR="00AF6048" w:rsidRPr="00BA0387">
              <w:rPr>
                <w:sz w:val="24"/>
                <w:szCs w:val="24"/>
                <w:lang w:val="sr-Latn-RS"/>
              </w:rPr>
              <w:t>:</w:t>
            </w:r>
          </w:p>
        </w:tc>
      </w:tr>
      <w:tr w:rsidR="00AF6048" w:rsidRPr="00BA0387" w14:paraId="35A7DAF0" w14:textId="77777777" w:rsidTr="0094688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56D9E0E7" w14:textId="77777777" w:rsidR="00AF6048" w:rsidRPr="00BA0387" w:rsidRDefault="00AF6048" w:rsidP="00697B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  <w:lang w:val="sr-Latn-RS"/>
              </w:rPr>
            </w:pP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7F95ECBC" w14:textId="69467D8D" w:rsidR="00AF6048" w:rsidRPr="00BA0387" w:rsidRDefault="00BA0387" w:rsidP="00697B94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Adresa</w:t>
            </w:r>
            <w:r w:rsidR="00AF6048" w:rsidRPr="00BA0387">
              <w:rPr>
                <w:sz w:val="24"/>
                <w:szCs w:val="24"/>
                <w:lang w:val="sr-Latn-RS"/>
              </w:rPr>
              <w:t>:</w:t>
            </w:r>
          </w:p>
        </w:tc>
      </w:tr>
      <w:tr w:rsidR="00AF6048" w:rsidRPr="00BA0387" w14:paraId="3930E52E" w14:textId="77777777" w:rsidTr="0094688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0386FFBC" w14:textId="77777777" w:rsidR="00AF6048" w:rsidRPr="00BA0387" w:rsidRDefault="00AF6048" w:rsidP="00697B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  <w:lang w:val="sr-Latn-RS"/>
              </w:rPr>
            </w:pP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6D0D7AE7" w14:textId="41B178D4" w:rsidR="00AF6048" w:rsidRPr="00BA0387" w:rsidRDefault="00BA0387" w:rsidP="00697B94">
            <w:pPr>
              <w:spacing w:before="60" w:after="60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Telefon</w:t>
            </w:r>
            <w:r w:rsidR="00AF6048" w:rsidRPr="00BA0387">
              <w:rPr>
                <w:sz w:val="24"/>
                <w:szCs w:val="24"/>
                <w:lang w:val="sr-Latn-RS"/>
              </w:rPr>
              <w:t>:</w:t>
            </w:r>
          </w:p>
        </w:tc>
      </w:tr>
      <w:tr w:rsidR="00AF6048" w:rsidRPr="00BA0387" w14:paraId="1A07D07F" w14:textId="77777777" w:rsidTr="0094688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23D4F9E4" w14:textId="77777777" w:rsidR="00AF6048" w:rsidRPr="00BA0387" w:rsidRDefault="00AF6048" w:rsidP="00697B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4"/>
                <w:szCs w:val="24"/>
                <w:lang w:val="sr-Latn-RS"/>
              </w:rPr>
            </w:pP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3C83740C" w14:textId="7C0D54A6" w:rsidR="00AF6048" w:rsidRPr="00BA0387" w:rsidRDefault="00BA0387" w:rsidP="00697B94">
            <w:pPr>
              <w:spacing w:before="60" w:after="60"/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E</w:t>
            </w:r>
            <w:r w:rsidR="004A1DF4" w:rsidRPr="00BA0387">
              <w:rPr>
                <w:sz w:val="24"/>
                <w:szCs w:val="24"/>
                <w:lang w:val="sr-Latn-RS"/>
              </w:rPr>
              <w:t>-mail</w:t>
            </w:r>
            <w:r w:rsidR="00AF6048" w:rsidRPr="00BA0387">
              <w:rPr>
                <w:sz w:val="24"/>
                <w:szCs w:val="24"/>
                <w:lang w:val="sr-Latn-RS"/>
              </w:rPr>
              <w:t xml:space="preserve">:   </w:t>
            </w:r>
          </w:p>
        </w:tc>
      </w:tr>
      <w:tr w:rsidR="001E0DA1" w:rsidRPr="00BA0387" w14:paraId="70E6B305" w14:textId="77777777" w:rsidTr="00946885">
        <w:tc>
          <w:tcPr>
            <w:tcW w:w="2689" w:type="dxa"/>
            <w:gridSpan w:val="2"/>
            <w:tcBorders>
              <w:left w:val="single" w:sz="8" w:space="0" w:color="000000"/>
            </w:tcBorders>
          </w:tcPr>
          <w:p w14:paraId="6453FBE1" w14:textId="5DDCE855" w:rsidR="001E0DA1" w:rsidRPr="00BA0387" w:rsidRDefault="001E0DA1" w:rsidP="001F5F76">
            <w:pPr>
              <w:spacing w:before="60" w:after="60"/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 xml:space="preserve">Naziv radnog mesta na </w:t>
            </w:r>
            <w:r w:rsidR="00133111">
              <w:rPr>
                <w:sz w:val="24"/>
                <w:szCs w:val="24"/>
                <w:lang w:val="sr-Latn-RS"/>
              </w:rPr>
              <w:t>P</w:t>
            </w:r>
            <w:r>
              <w:rPr>
                <w:sz w:val="24"/>
                <w:szCs w:val="24"/>
                <w:lang w:val="sr-Latn-RS"/>
              </w:rPr>
              <w:t>rojektu</w:t>
            </w:r>
            <w:r w:rsidR="007C6946">
              <w:rPr>
                <w:sz w:val="24"/>
                <w:szCs w:val="24"/>
                <w:lang w:val="sr-Latn-RS"/>
              </w:rPr>
              <w:t xml:space="preserve"> CMDP</w:t>
            </w:r>
            <w:r>
              <w:rPr>
                <w:sz w:val="24"/>
                <w:szCs w:val="24"/>
                <w:lang w:val="sr-Latn-RS"/>
              </w:rPr>
              <w:t>:</w:t>
            </w: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04F2C7C6" w14:textId="7AAF1AD2" w:rsidR="001E0DA1" w:rsidRDefault="001E0DA1" w:rsidP="001E0DA1">
            <w:pPr>
              <w:spacing w:before="60" w:after="60"/>
              <w:rPr>
                <w:sz w:val="24"/>
                <w:szCs w:val="24"/>
                <w:lang w:val="sr-Latn-RS"/>
              </w:rPr>
            </w:pPr>
          </w:p>
        </w:tc>
      </w:tr>
      <w:tr w:rsidR="001E0DA1" w:rsidRPr="00BA0387" w14:paraId="65DEFE45" w14:textId="77777777" w:rsidTr="00946885">
        <w:tc>
          <w:tcPr>
            <w:tcW w:w="2689" w:type="dxa"/>
            <w:gridSpan w:val="2"/>
            <w:tcBorders>
              <w:left w:val="single" w:sz="8" w:space="0" w:color="000000"/>
            </w:tcBorders>
          </w:tcPr>
          <w:p w14:paraId="68F30343" w14:textId="43A66C2D" w:rsidR="001E0DA1" w:rsidRPr="00BA0387" w:rsidRDefault="001E0DA1" w:rsidP="001F5F76">
            <w:pPr>
              <w:spacing w:before="60" w:after="60"/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lastRenderedPageBreak/>
              <w:t>Broj i datum ugovora angažovanja na Projektu</w:t>
            </w:r>
            <w:r w:rsidR="007C6946">
              <w:rPr>
                <w:sz w:val="24"/>
                <w:szCs w:val="24"/>
                <w:lang w:val="sr-Latn-RS"/>
              </w:rPr>
              <w:t xml:space="preserve"> CMDP</w:t>
            </w:r>
            <w:r>
              <w:rPr>
                <w:sz w:val="24"/>
                <w:szCs w:val="24"/>
                <w:lang w:val="sr-Latn-RS"/>
              </w:rPr>
              <w:t>:</w:t>
            </w: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4DD0FF4D" w14:textId="0B9FD4B5" w:rsidR="001E0DA1" w:rsidRDefault="001E0DA1" w:rsidP="001E0DA1">
            <w:pPr>
              <w:spacing w:before="60" w:after="60"/>
              <w:rPr>
                <w:sz w:val="24"/>
                <w:szCs w:val="24"/>
                <w:lang w:val="sr-Latn-RS"/>
              </w:rPr>
            </w:pPr>
          </w:p>
        </w:tc>
      </w:tr>
      <w:tr w:rsidR="00AF6048" w:rsidRPr="00BA0387" w14:paraId="57B19254" w14:textId="77777777" w:rsidTr="00946885">
        <w:tc>
          <w:tcPr>
            <w:tcW w:w="7129" w:type="dxa"/>
            <w:gridSpan w:val="4"/>
            <w:tcBorders>
              <w:left w:val="single" w:sz="8" w:space="0" w:color="000000"/>
              <w:right w:val="single" w:sz="4" w:space="0" w:color="000000"/>
            </w:tcBorders>
          </w:tcPr>
          <w:p w14:paraId="38D64D56" w14:textId="11CB4F0F" w:rsidR="005D62D9" w:rsidRPr="00BA0387" w:rsidRDefault="004A1DF4" w:rsidP="005D62D9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Pol podnosioca žalbe (isključivo se koristi u statističke svrhe, a svojom izjavom se slažete sa obradom statističkih podataka)</w:t>
            </w:r>
          </w:p>
        </w:tc>
        <w:tc>
          <w:tcPr>
            <w:tcW w:w="2505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0D5D29F9" w14:textId="77777777" w:rsidR="00865A32" w:rsidRDefault="00865A32" w:rsidP="00697B94">
            <w:pPr>
              <w:rPr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0" w:name="Check3"/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bookmarkEnd w:id="0"/>
            <w:r>
              <w:rPr>
                <w:lang w:val="sr-Latn-RS"/>
              </w:rPr>
              <w:t xml:space="preserve"> </w:t>
            </w:r>
            <w:r w:rsidR="004A1DF4" w:rsidRPr="00BA0387">
              <w:rPr>
                <w:lang w:val="sr-Latn-RS"/>
              </w:rPr>
              <w:t>Muški</w:t>
            </w:r>
          </w:p>
          <w:p w14:paraId="0F5F57A2" w14:textId="7772FFC6" w:rsidR="005D62D9" w:rsidRPr="00865A32" w:rsidRDefault="00865A32" w:rsidP="005D62D9">
            <w:pPr>
              <w:rPr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>
              <w:rPr>
                <w:lang w:val="sr-Latn-RS"/>
              </w:rPr>
              <w:t xml:space="preserve"> </w:t>
            </w:r>
            <w:r w:rsidR="004A1DF4" w:rsidRPr="00BA0387">
              <w:rPr>
                <w:lang w:val="sr-Latn-RS"/>
              </w:rPr>
              <w:t>Ženski</w:t>
            </w:r>
          </w:p>
        </w:tc>
      </w:tr>
      <w:tr w:rsidR="00AF6048" w:rsidRPr="00BA0387" w14:paraId="798A6F82" w14:textId="77777777" w:rsidTr="00946885">
        <w:tc>
          <w:tcPr>
            <w:tcW w:w="2689" w:type="dxa"/>
            <w:gridSpan w:val="2"/>
            <w:tcBorders>
              <w:left w:val="single" w:sz="8" w:space="0" w:color="000000"/>
            </w:tcBorders>
          </w:tcPr>
          <w:p w14:paraId="52478E5C" w14:textId="4E3A2631" w:rsidR="00AF6048" w:rsidRPr="00BA0387" w:rsidRDefault="004A1DF4" w:rsidP="00697B94">
            <w:pPr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Kako želite da budete kontaktirani? Molimo Vas da označite</w:t>
            </w:r>
          </w:p>
        </w:tc>
        <w:tc>
          <w:tcPr>
            <w:tcW w:w="6945" w:type="dxa"/>
            <w:gridSpan w:val="3"/>
            <w:tcBorders>
              <w:right w:val="single" w:sz="8" w:space="0" w:color="000000"/>
            </w:tcBorders>
          </w:tcPr>
          <w:p w14:paraId="1E2D4434" w14:textId="335F0F04" w:rsidR="00AF6048" w:rsidRPr="00BA0387" w:rsidRDefault="00865A32" w:rsidP="00697B94">
            <w:pPr>
              <w:rPr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AF6048" w:rsidRPr="00BA0387">
              <w:rPr>
                <w:sz w:val="24"/>
                <w:szCs w:val="24"/>
                <w:lang w:val="sr-Latn-RS"/>
              </w:rPr>
              <w:tab/>
            </w:r>
            <w:r w:rsidR="004A1DF4" w:rsidRPr="00BA0387">
              <w:rPr>
                <w:sz w:val="24"/>
                <w:szCs w:val="24"/>
                <w:lang w:val="sr-Latn-RS"/>
              </w:rPr>
              <w:t>Poštom</w:t>
            </w:r>
          </w:p>
          <w:p w14:paraId="499E3E21" w14:textId="324312D3" w:rsidR="00AF6048" w:rsidRPr="00BA0387" w:rsidRDefault="00865A32" w:rsidP="00697B94">
            <w:pPr>
              <w:rPr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AF6048" w:rsidRPr="00BA0387">
              <w:rPr>
                <w:sz w:val="24"/>
                <w:szCs w:val="24"/>
                <w:lang w:val="sr-Latn-RS"/>
              </w:rPr>
              <w:tab/>
            </w:r>
            <w:r w:rsidR="004A1DF4" w:rsidRPr="00BA0387">
              <w:rPr>
                <w:sz w:val="24"/>
                <w:szCs w:val="24"/>
                <w:lang w:val="sr-Latn-RS"/>
              </w:rPr>
              <w:t>Telefonom</w:t>
            </w:r>
          </w:p>
          <w:p w14:paraId="56C25D84" w14:textId="6A1418F4" w:rsidR="00AF6048" w:rsidRPr="00BA0387" w:rsidRDefault="00865A32" w:rsidP="00697B94">
            <w:pPr>
              <w:rPr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AF6048" w:rsidRPr="00BA0387">
              <w:rPr>
                <w:sz w:val="24"/>
                <w:szCs w:val="24"/>
                <w:lang w:val="sr-Latn-RS"/>
              </w:rPr>
              <w:tab/>
            </w:r>
            <w:r w:rsidR="00BA0387" w:rsidRPr="00BA0387">
              <w:rPr>
                <w:sz w:val="24"/>
                <w:szCs w:val="24"/>
                <w:lang w:val="sr-Latn-RS"/>
              </w:rPr>
              <w:t>Elektronskom</w:t>
            </w:r>
            <w:r w:rsidR="004A1DF4" w:rsidRPr="00BA0387">
              <w:rPr>
                <w:sz w:val="24"/>
                <w:szCs w:val="24"/>
                <w:lang w:val="sr-Latn-RS"/>
              </w:rPr>
              <w:t xml:space="preserve"> poštom</w:t>
            </w:r>
          </w:p>
        </w:tc>
      </w:tr>
      <w:tr w:rsidR="0021777B" w:rsidRPr="00BA0387" w14:paraId="624C70FF" w14:textId="77777777" w:rsidTr="00946885">
        <w:tc>
          <w:tcPr>
            <w:tcW w:w="9634" w:type="dxa"/>
            <w:gridSpan w:val="5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DF8A395" w14:textId="5539B2D6" w:rsidR="00834BD2" w:rsidRDefault="00BD5EE3" w:rsidP="00834BD2">
            <w:pPr>
              <w:rPr>
                <w:sz w:val="24"/>
                <w:szCs w:val="24"/>
                <w:lang w:val="sr-Latn-RS"/>
              </w:rPr>
            </w:pPr>
            <w:r w:rsidRPr="00BD5EE3">
              <w:rPr>
                <w:sz w:val="24"/>
                <w:szCs w:val="24"/>
                <w:lang w:val="sr-Latn-RS"/>
              </w:rPr>
              <w:t xml:space="preserve">Opis </w:t>
            </w:r>
            <w:r w:rsidR="001E0DA1" w:rsidRPr="00BD5EE3">
              <w:rPr>
                <w:sz w:val="24"/>
                <w:szCs w:val="24"/>
                <w:lang w:val="sr-Latn-RS"/>
              </w:rPr>
              <w:t>p</w:t>
            </w:r>
            <w:r w:rsidR="001E0DA1">
              <w:rPr>
                <w:sz w:val="24"/>
                <w:szCs w:val="24"/>
                <w:lang w:val="sr-Latn-RS"/>
              </w:rPr>
              <w:t>rimedbe</w:t>
            </w:r>
            <w:r w:rsidR="001E0DA1" w:rsidRPr="00BD5EE3">
              <w:rPr>
                <w:sz w:val="24"/>
                <w:szCs w:val="24"/>
                <w:lang w:val="sr-Latn-RS"/>
              </w:rPr>
              <w:t xml:space="preserve"> </w:t>
            </w:r>
            <w:r w:rsidRPr="00BD5EE3">
              <w:rPr>
                <w:sz w:val="24"/>
                <w:szCs w:val="24"/>
                <w:lang w:val="sr-Latn-RS"/>
              </w:rPr>
              <w:t xml:space="preserve">/ žalbe / zabrinutosti ili </w:t>
            </w:r>
            <w:r w:rsidR="004A7D8F">
              <w:rPr>
                <w:sz w:val="24"/>
                <w:szCs w:val="24"/>
                <w:lang w:val="sr-Latn-RS"/>
              </w:rPr>
              <w:t>sugestije</w:t>
            </w:r>
            <w:r w:rsidRPr="00BD5EE3">
              <w:rPr>
                <w:sz w:val="24"/>
                <w:szCs w:val="24"/>
                <w:lang w:val="sr-Latn-RS"/>
              </w:rPr>
              <w:t xml:space="preserve">  (obavezno polje)</w:t>
            </w:r>
            <w:r w:rsidR="001E0DA1">
              <w:rPr>
                <w:sz w:val="24"/>
                <w:szCs w:val="24"/>
                <w:lang w:val="sr-Latn-RS"/>
              </w:rPr>
              <w:t xml:space="preserve">. </w:t>
            </w:r>
          </w:p>
          <w:p w14:paraId="13392892" w14:textId="70D6AFF1" w:rsidR="00834BD2" w:rsidRDefault="00834BD2" w:rsidP="00834BD2">
            <w:pPr>
              <w:rPr>
                <w:sz w:val="24"/>
                <w:szCs w:val="24"/>
                <w:lang w:val="sr-Latn-RS"/>
              </w:rPr>
            </w:pPr>
          </w:p>
          <w:p w14:paraId="43AFDE9B" w14:textId="4CFBC9BB" w:rsidR="00BD5EE3" w:rsidRDefault="00BD5EE3" w:rsidP="00697B94">
            <w:pPr>
              <w:rPr>
                <w:sz w:val="24"/>
                <w:szCs w:val="24"/>
                <w:lang w:val="sr-Latn-RS"/>
              </w:rPr>
            </w:pPr>
          </w:p>
          <w:p w14:paraId="7276FA93" w14:textId="77777777" w:rsidR="00BD5EE3" w:rsidRPr="00BA0387" w:rsidRDefault="00BD5EE3" w:rsidP="00697B94">
            <w:pPr>
              <w:rPr>
                <w:sz w:val="24"/>
                <w:szCs w:val="24"/>
                <w:lang w:val="sr-Latn-RS"/>
              </w:rPr>
            </w:pPr>
          </w:p>
          <w:p w14:paraId="72534291" w14:textId="77777777" w:rsidR="00553ED7" w:rsidRPr="00BA0387" w:rsidRDefault="00553ED7" w:rsidP="00553ED7">
            <w:pPr>
              <w:rPr>
                <w:sz w:val="24"/>
                <w:szCs w:val="24"/>
                <w:lang w:val="sr-Latn-RS"/>
              </w:rPr>
            </w:pPr>
          </w:p>
          <w:p w14:paraId="60456BFB" w14:textId="18CF5879" w:rsidR="00DD57D1" w:rsidRPr="00234644" w:rsidRDefault="00BA0387" w:rsidP="00553ED7">
            <w:pPr>
              <w:rPr>
                <w:sz w:val="20"/>
                <w:szCs w:val="20"/>
                <w:lang w:val="sr-Latn-RS"/>
              </w:rPr>
            </w:pP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Molimo unesite ovde opis </w:t>
            </w:r>
            <w:r w:rsidR="00880694">
              <w:rPr>
                <w:i/>
                <w:color w:val="A6A6A6"/>
                <w:sz w:val="20"/>
                <w:szCs w:val="20"/>
                <w:lang w:val="sr-Latn-RS"/>
              </w:rPr>
              <w:t>žalbe</w:t>
            </w:r>
          </w:p>
        </w:tc>
      </w:tr>
      <w:tr w:rsidR="00553ED7" w:rsidRPr="00BA0387" w14:paraId="6A9C59BC" w14:textId="77777777" w:rsidTr="00946885">
        <w:tc>
          <w:tcPr>
            <w:tcW w:w="9634" w:type="dxa"/>
            <w:gridSpan w:val="5"/>
            <w:tcBorders>
              <w:left w:val="single" w:sz="8" w:space="0" w:color="000000"/>
              <w:right w:val="single" w:sz="8" w:space="0" w:color="000000"/>
            </w:tcBorders>
          </w:tcPr>
          <w:p w14:paraId="5F95ABBF" w14:textId="7728A835" w:rsidR="00553ED7" w:rsidRPr="00BA0387" w:rsidRDefault="00553ED7" w:rsidP="004616E1">
            <w:pPr>
              <w:spacing w:after="60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 xml:space="preserve">Da li ste pre podnošenja ove </w:t>
            </w:r>
            <w:r w:rsidR="00782440" w:rsidRPr="00BA0387">
              <w:rPr>
                <w:sz w:val="24"/>
                <w:szCs w:val="24"/>
                <w:lang w:val="sr-Latn-RS"/>
              </w:rPr>
              <w:t>p</w:t>
            </w:r>
            <w:r w:rsidR="00782440">
              <w:rPr>
                <w:sz w:val="24"/>
                <w:szCs w:val="24"/>
                <w:lang w:val="sr-Latn-RS"/>
              </w:rPr>
              <w:t xml:space="preserve">rimedbe </w:t>
            </w:r>
            <w:r w:rsidR="00F12C6A" w:rsidRPr="00BA0387">
              <w:rPr>
                <w:sz w:val="24"/>
                <w:szCs w:val="24"/>
                <w:lang w:val="sr-Latn-RS"/>
              </w:rPr>
              <w:t>/</w:t>
            </w:r>
            <w:r w:rsidR="00782440">
              <w:rPr>
                <w:sz w:val="24"/>
                <w:szCs w:val="24"/>
                <w:lang w:val="sr-Latn-RS"/>
              </w:rPr>
              <w:t xml:space="preserve"> </w:t>
            </w:r>
            <w:r w:rsidR="00F12C6A" w:rsidRPr="00BA0387">
              <w:rPr>
                <w:sz w:val="24"/>
                <w:szCs w:val="24"/>
                <w:lang w:val="sr-Latn-RS"/>
              </w:rPr>
              <w:t>žalbe</w:t>
            </w:r>
            <w:r w:rsidRPr="00BA0387">
              <w:rPr>
                <w:sz w:val="24"/>
                <w:szCs w:val="24"/>
                <w:lang w:val="sr-Latn-RS"/>
              </w:rPr>
              <w:t xml:space="preserve"> kontaktirali</w:t>
            </w:r>
            <w:r w:rsidR="00F12C6A" w:rsidRPr="00BA0387">
              <w:rPr>
                <w:sz w:val="24"/>
                <w:szCs w:val="24"/>
                <w:lang w:val="sr-Latn-RS"/>
              </w:rPr>
              <w:t xml:space="preserve"> sa:</w:t>
            </w:r>
          </w:p>
          <w:p w14:paraId="72C0ACC1" w14:textId="6DC9FC9A" w:rsidR="00F12C6A" w:rsidRPr="00BA0387" w:rsidRDefault="00865A32" w:rsidP="00BA0387">
            <w:pPr>
              <w:spacing w:after="60"/>
              <w:ind w:left="708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BA0387" w:rsidRPr="00BA0387">
              <w:rPr>
                <w:sz w:val="24"/>
                <w:szCs w:val="24"/>
                <w:lang w:val="sr-Latn-RS"/>
              </w:rPr>
              <w:tab/>
            </w:r>
            <w:r w:rsidR="00F12C6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Neposrednim rukovodiocem</w:t>
            </w:r>
          </w:p>
          <w:p w14:paraId="7DF3DACB" w14:textId="1B117056" w:rsidR="00F12C6A" w:rsidRPr="00BA0387" w:rsidRDefault="00865A32" w:rsidP="00BA0387">
            <w:pPr>
              <w:spacing w:after="60"/>
              <w:ind w:left="708"/>
              <w:rPr>
                <w:rFonts w:cstheme="minorHAnsi"/>
                <w:color w:val="0000FF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BA0387" w:rsidRPr="00BA0387">
              <w:rPr>
                <w:sz w:val="24"/>
                <w:szCs w:val="24"/>
                <w:lang w:val="sr-Latn-RS"/>
              </w:rPr>
              <w:tab/>
            </w:r>
            <w:r w:rsidR="005D62D9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Menadžerom </w:t>
            </w:r>
            <w:r w:rsid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P</w:t>
            </w:r>
            <w:r w:rsidR="00F12C6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rojekta</w:t>
            </w:r>
            <w:r w:rsid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</w:t>
            </w:r>
          </w:p>
          <w:p w14:paraId="46D82173" w14:textId="06AD5FE3" w:rsidR="00553ED7" w:rsidRDefault="00865A32" w:rsidP="00BA0387">
            <w:pPr>
              <w:pStyle w:val="ListParagraph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BA0387" w:rsidRPr="00BA0387">
              <w:rPr>
                <w:sz w:val="24"/>
                <w:szCs w:val="24"/>
                <w:lang w:val="sr-Latn-RS"/>
              </w:rPr>
              <w:tab/>
            </w:r>
            <w:r w:rsidR="00BA0387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Drugim angažovanim saradnicima</w:t>
            </w:r>
            <w:r w:rsid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u </w:t>
            </w:r>
            <w:r w:rsidR="00CC7AED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J</w:t>
            </w:r>
            <w:r w:rsidR="00643539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I</w:t>
            </w:r>
            <w:r w:rsidR="00CC7AED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P</w:t>
            </w:r>
            <w:r w:rsid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</w:t>
            </w:r>
            <w:r w:rsidR="00FC3133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–</w:t>
            </w:r>
            <w:r w:rsidR="00133111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a</w:t>
            </w:r>
            <w:r w:rsidR="005D62D9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Projekta CMDP</w:t>
            </w:r>
          </w:p>
          <w:p w14:paraId="49242F03" w14:textId="50258A94" w:rsidR="00F0202A" w:rsidRDefault="00865A32" w:rsidP="00BA0387">
            <w:pPr>
              <w:pStyle w:val="ListParagraph"/>
              <w:rPr>
                <w:rFonts w:cstheme="minorHAnsi"/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BA0387" w:rsidRPr="00BA0387">
              <w:rPr>
                <w:sz w:val="24"/>
                <w:szCs w:val="24"/>
                <w:lang w:val="sr-Latn-RS"/>
              </w:rPr>
              <w:tab/>
            </w:r>
            <w:r w:rsidR="00B021F8">
              <w:rPr>
                <w:sz w:val="24"/>
                <w:szCs w:val="24"/>
                <w:lang w:val="sr-Latn-RS"/>
              </w:rPr>
              <w:t>Predstavnikom</w:t>
            </w:r>
            <w:r w:rsidR="00BA0387" w:rsidRPr="00BA0387">
              <w:rPr>
                <w:sz w:val="24"/>
                <w:szCs w:val="24"/>
                <w:lang w:val="sr-Latn-RS"/>
              </w:rPr>
              <w:t xml:space="preserve"> </w:t>
            </w:r>
            <w:r w:rsidR="00BA0387" w:rsidRPr="0039577C">
              <w:rPr>
                <w:sz w:val="24"/>
                <w:szCs w:val="24"/>
                <w:lang w:val="sr-Latn-RS"/>
              </w:rPr>
              <w:t>Ministarstva</w:t>
            </w:r>
            <w:r w:rsidR="00133111">
              <w:rPr>
                <w:rFonts w:cstheme="minorHAnsi"/>
                <w:sz w:val="24"/>
                <w:szCs w:val="24"/>
                <w:lang w:val="sr-Latn-RS"/>
              </w:rPr>
              <w:t xml:space="preserve"> finansija</w:t>
            </w:r>
            <w:r w:rsidR="004E6C55">
              <w:rPr>
                <w:rFonts w:cstheme="minorHAnsi"/>
                <w:sz w:val="24"/>
                <w:szCs w:val="24"/>
                <w:lang w:val="sr-Latn-RS"/>
              </w:rPr>
              <w:t xml:space="preserve">, zaduženog za Projekat </w:t>
            </w:r>
          </w:p>
          <w:p w14:paraId="08C8C36F" w14:textId="77777777" w:rsidR="00133111" w:rsidRDefault="00865A32" w:rsidP="00F0202A">
            <w:pPr>
              <w:pStyle w:val="ListParagraph"/>
              <w:spacing w:after="60"/>
              <w:rPr>
                <w:rFonts w:asciiTheme="minorHAnsi" w:hAnsiTheme="minorHAnsi" w:cstheme="minorHAnsi"/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F0202A" w:rsidRPr="00BA0387">
              <w:rPr>
                <w:sz w:val="24"/>
                <w:szCs w:val="24"/>
                <w:lang w:val="sr-Latn-RS"/>
              </w:rPr>
              <w:tab/>
            </w:r>
            <w:r w:rsidR="00F0202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Pre</w:t>
            </w:r>
            <w:r w:rsidR="00F0202A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d</w:t>
            </w:r>
            <w:r w:rsidR="00F0202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stavnikom </w:t>
            </w:r>
            <w:r w:rsidR="00F0202A" w:rsidRP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Ministarstva </w:t>
            </w:r>
            <w:r w:rsidR="00133111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finansija </w:t>
            </w:r>
            <w:r w:rsidR="00F0202A" w:rsidRP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ovlašćenim</w:t>
            </w:r>
            <w:r w:rsidR="00F0202A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</w:t>
            </w:r>
            <w:r w:rsidR="00F0202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za </w:t>
            </w:r>
            <w:r w:rsidR="00F0202A" w:rsidRPr="00BA0387">
              <w:rPr>
                <w:rFonts w:asciiTheme="minorHAnsi" w:hAnsiTheme="minorHAnsi" w:cstheme="minorHAnsi"/>
                <w:sz w:val="24"/>
                <w:szCs w:val="24"/>
                <w:lang w:val="sr-Latn-RS"/>
              </w:rPr>
              <w:t xml:space="preserve">pokretanje postupka za </w:t>
            </w:r>
          </w:p>
          <w:p w14:paraId="0C2C572A" w14:textId="7F93212F" w:rsidR="00F0202A" w:rsidRPr="00BA0387" w:rsidRDefault="00133111" w:rsidP="00F0202A">
            <w:pPr>
              <w:pStyle w:val="ListParagraph"/>
              <w:spacing w:after="60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sr-Latn-RS"/>
              </w:rPr>
              <w:t xml:space="preserve">             </w:t>
            </w:r>
            <w:r w:rsidR="00F0202A" w:rsidRPr="00BA0387">
              <w:rPr>
                <w:rFonts w:asciiTheme="minorHAnsi" w:hAnsiTheme="minorHAnsi" w:cstheme="minorHAnsi"/>
                <w:sz w:val="24"/>
                <w:szCs w:val="24"/>
                <w:lang w:val="sr-Latn-RS"/>
              </w:rPr>
              <w:t>zaštitu od zlostavljanja</w:t>
            </w:r>
            <w:r w:rsidR="004E6C55">
              <w:rPr>
                <w:rFonts w:asciiTheme="minorHAnsi" w:hAnsiTheme="minorHAnsi" w:cstheme="minorHAnsi"/>
                <w:sz w:val="24"/>
                <w:szCs w:val="24"/>
                <w:lang w:val="sr-Latn-RS"/>
              </w:rPr>
              <w:t xml:space="preserve"> u skladu sa zakonom,</w:t>
            </w:r>
          </w:p>
          <w:p w14:paraId="1DF40566" w14:textId="77777777" w:rsidR="00133111" w:rsidRDefault="00865A32" w:rsidP="00893C55">
            <w:pPr>
              <w:pStyle w:val="ListParagraph"/>
              <w:spacing w:after="60"/>
              <w:ind w:right="-257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F0202A" w:rsidRPr="00BA0387">
              <w:rPr>
                <w:sz w:val="24"/>
                <w:szCs w:val="24"/>
                <w:lang w:val="sr-Latn-RS"/>
              </w:rPr>
              <w:tab/>
            </w:r>
            <w:r w:rsidR="00F0202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Licem nadležnim za poslove bezbednosti i zdravlja na radu</w:t>
            </w:r>
            <w:r w:rsidR="00DA31B5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u </w:t>
            </w:r>
            <w:r w:rsid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skladu sa Zakonom</w:t>
            </w:r>
            <w:r w:rsidR="00133111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u</w:t>
            </w:r>
          </w:p>
          <w:p w14:paraId="79E22F88" w14:textId="1C6D0CCB" w:rsidR="00F0202A" w:rsidRPr="00BA0387" w:rsidRDefault="00133111" w:rsidP="00893C55">
            <w:pPr>
              <w:pStyle w:val="ListParagraph"/>
              <w:spacing w:after="60"/>
              <w:ind w:right="-257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            </w:t>
            </w:r>
            <w:r w:rsidRP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Ministarstva </w:t>
            </w:r>
            <w:r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finansija, </w:t>
            </w:r>
          </w:p>
          <w:p w14:paraId="3A18597D" w14:textId="77777777" w:rsidR="00133111" w:rsidRDefault="00865A32" w:rsidP="00893C55">
            <w:pPr>
              <w:pStyle w:val="ListParagraph"/>
              <w:spacing w:after="60"/>
              <w:ind w:left="743" w:right="-115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F0202A" w:rsidRPr="00BA0387">
              <w:rPr>
                <w:sz w:val="24"/>
                <w:szCs w:val="24"/>
                <w:lang w:val="sr-Latn-RS"/>
              </w:rPr>
              <w:tab/>
            </w:r>
            <w:r w:rsidR="00F0202A" w:rsidRPr="00BA0387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Predstavnikom zaposlenih za bezbednost i zdravlje na radu</w:t>
            </w:r>
            <w:r w:rsid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u skladu sa Zakonom</w:t>
            </w:r>
            <w:r w:rsidR="00133111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u</w:t>
            </w:r>
          </w:p>
          <w:p w14:paraId="05233CCA" w14:textId="6B1E3C69" w:rsidR="00553ED7" w:rsidRDefault="00133111" w:rsidP="00893C55">
            <w:pPr>
              <w:pStyle w:val="ListParagraph"/>
              <w:spacing w:after="60"/>
              <w:ind w:left="743" w:right="-115"/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</w:pPr>
            <w:r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             </w:t>
            </w:r>
            <w:r w:rsidRPr="0039577C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 xml:space="preserve">Ministarstva </w:t>
            </w:r>
            <w:r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finansija,</w:t>
            </w:r>
          </w:p>
          <w:p w14:paraId="06DCEC58" w14:textId="1055226A" w:rsidR="00234644" w:rsidRDefault="00865A32" w:rsidP="004A7D8F">
            <w:pPr>
              <w:pStyle w:val="ListParagraph"/>
              <w:spacing w:after="60"/>
              <w:rPr>
                <w:i/>
                <w:color w:val="A6A6A6"/>
                <w:sz w:val="24"/>
                <w:szCs w:val="24"/>
                <w:lang w:val="sr-Latn-RS"/>
              </w:rPr>
            </w:pPr>
            <w:r>
              <w:rPr>
                <w:lang w:val="sr-Latn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lang w:val="sr-Latn-RS"/>
              </w:rPr>
              <w:instrText xml:space="preserve"> FORMCHECKBOX </w:instrText>
            </w:r>
            <w:r w:rsidR="00000000">
              <w:rPr>
                <w:lang w:val="sr-Latn-RS"/>
              </w:rPr>
            </w:r>
            <w:r w:rsidR="00000000">
              <w:rPr>
                <w:lang w:val="sr-Latn-RS"/>
              </w:rPr>
              <w:fldChar w:fldCharType="separate"/>
            </w:r>
            <w:r>
              <w:rPr>
                <w:lang w:val="sr-Latn-RS"/>
              </w:rPr>
              <w:fldChar w:fldCharType="end"/>
            </w:r>
            <w:r w:rsidR="00BD5EE3" w:rsidRPr="00BA0387">
              <w:rPr>
                <w:sz w:val="24"/>
                <w:szCs w:val="24"/>
                <w:lang w:val="sr-Latn-RS"/>
              </w:rPr>
              <w:tab/>
            </w:r>
            <w:r w:rsidR="00BD5EE3">
              <w:rPr>
                <w:sz w:val="24"/>
                <w:szCs w:val="24"/>
                <w:lang w:val="sr-Latn-RS"/>
              </w:rPr>
              <w:t>Drugo</w:t>
            </w:r>
            <w:r w:rsidR="00CC7AED">
              <w:rPr>
                <w:sz w:val="24"/>
                <w:szCs w:val="24"/>
                <w:lang w:val="sr-Latn-RS"/>
              </w:rPr>
              <w:t xml:space="preserve"> (molimo navedite)</w:t>
            </w:r>
            <w:r w:rsidR="00BD5EE3">
              <w:rPr>
                <w:sz w:val="24"/>
                <w:szCs w:val="24"/>
                <w:lang w:val="sr-Latn-RS"/>
              </w:rPr>
              <w:t>:</w:t>
            </w:r>
          </w:p>
          <w:p w14:paraId="5E8F3713" w14:textId="77777777" w:rsidR="00234644" w:rsidRDefault="00234644" w:rsidP="00BD5EE3">
            <w:pPr>
              <w:rPr>
                <w:i/>
                <w:color w:val="A6A6A6"/>
                <w:sz w:val="24"/>
                <w:szCs w:val="24"/>
                <w:lang w:val="sr-Latn-RS"/>
              </w:rPr>
            </w:pPr>
          </w:p>
          <w:p w14:paraId="51AADF05" w14:textId="77777777" w:rsidR="00BD5EE3" w:rsidRDefault="00BD5EE3" w:rsidP="00BD5EE3">
            <w:pPr>
              <w:rPr>
                <w:i/>
                <w:color w:val="A6A6A6"/>
                <w:sz w:val="24"/>
                <w:szCs w:val="24"/>
                <w:lang w:val="sr-Latn-RS"/>
              </w:rPr>
            </w:pPr>
          </w:p>
          <w:p w14:paraId="0F2DC99E" w14:textId="5D7DB4BA" w:rsidR="00BA0387" w:rsidRPr="00234644" w:rsidRDefault="00BD5EE3" w:rsidP="00BD5EE3">
            <w:pPr>
              <w:rPr>
                <w:rFonts w:cstheme="minorHAnsi"/>
                <w:sz w:val="20"/>
                <w:szCs w:val="20"/>
                <w:shd w:val="clear" w:color="auto" w:fill="FFFFFF"/>
                <w:lang w:val="sr-Latn-RS"/>
              </w:rPr>
            </w:pP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>Molimo izaberite jednu ili više ponuđenih opcija i</w:t>
            </w:r>
            <w:r w:rsidR="00234644" w:rsidRP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 </w:t>
            </w: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>uk</w:t>
            </w:r>
            <w:r w:rsidR="00234644" w:rsidRPr="00234644">
              <w:rPr>
                <w:i/>
                <w:color w:val="A6A6A6"/>
                <w:sz w:val="20"/>
                <w:szCs w:val="20"/>
                <w:lang w:val="sr-Latn-RS"/>
              </w:rPr>
              <w:t>ra</w:t>
            </w: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>tko</w:t>
            </w:r>
            <w:r w:rsidR="00234644" w:rsidRP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 navedite kada ste i sa kim kontaktirali</w:t>
            </w: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553ED7" w:rsidRPr="00BA0387" w14:paraId="2F2E8A9A" w14:textId="77777777" w:rsidTr="00946885">
        <w:trPr>
          <w:trHeight w:val="4916"/>
        </w:trPr>
        <w:tc>
          <w:tcPr>
            <w:tcW w:w="9634" w:type="dxa"/>
            <w:gridSpan w:val="5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1405C5" w14:textId="0AB76CC3" w:rsidR="009D6BA4" w:rsidRPr="007163E8" w:rsidRDefault="00553ED7" w:rsidP="005E706A">
            <w:pPr>
              <w:spacing w:after="0" w:line="310" w:lineRule="auto"/>
              <w:jc w:val="both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 xml:space="preserve">Ako se </w:t>
            </w:r>
            <w:r w:rsidR="00782440">
              <w:rPr>
                <w:sz w:val="24"/>
                <w:szCs w:val="24"/>
                <w:lang w:val="sr-Latn-RS"/>
              </w:rPr>
              <w:t>primedba</w:t>
            </w:r>
            <w:r w:rsidR="00BA0387" w:rsidRPr="00BA0387">
              <w:rPr>
                <w:sz w:val="24"/>
                <w:szCs w:val="24"/>
                <w:lang w:val="sr-Latn-RS"/>
              </w:rPr>
              <w:t>/</w:t>
            </w:r>
            <w:r w:rsidR="004A7D8F">
              <w:rPr>
                <w:sz w:val="24"/>
                <w:szCs w:val="24"/>
                <w:lang w:val="sr-Latn-RS"/>
              </w:rPr>
              <w:t>žalba</w:t>
            </w:r>
            <w:r w:rsidR="00BA0387" w:rsidRPr="00BA0387">
              <w:rPr>
                <w:sz w:val="24"/>
                <w:szCs w:val="24"/>
                <w:lang w:val="sr-Latn-RS"/>
              </w:rPr>
              <w:t>/zabrinutost ili komentar</w:t>
            </w:r>
            <w:r w:rsidR="00BA0387">
              <w:rPr>
                <w:sz w:val="24"/>
                <w:szCs w:val="24"/>
                <w:lang w:val="sr-Latn-RS"/>
              </w:rPr>
              <w:t xml:space="preserve"> </w:t>
            </w:r>
            <w:r w:rsidR="004A7D8F">
              <w:rPr>
                <w:sz w:val="24"/>
                <w:szCs w:val="24"/>
                <w:lang w:val="sr-Latn-RS"/>
              </w:rPr>
              <w:t>odnosi na</w:t>
            </w:r>
            <w:r w:rsidR="00BA0387" w:rsidRPr="00BA0387">
              <w:rPr>
                <w:sz w:val="24"/>
                <w:szCs w:val="24"/>
                <w:lang w:val="sr-Latn-RS"/>
              </w:rPr>
              <w:t xml:space="preserve"> seksualno uznemiravanj</w:t>
            </w:r>
            <w:r w:rsidR="00BA0387">
              <w:rPr>
                <w:sz w:val="24"/>
                <w:szCs w:val="24"/>
                <w:lang w:val="sr-Latn-RS"/>
              </w:rPr>
              <w:t>e</w:t>
            </w:r>
            <w:r w:rsidR="009D6BA4">
              <w:rPr>
                <w:sz w:val="24"/>
                <w:szCs w:val="24"/>
                <w:lang w:val="sr-Latn-RS"/>
              </w:rPr>
              <w:t xml:space="preserve"> ili </w:t>
            </w:r>
            <w:r w:rsidR="00BA0387" w:rsidRPr="007163E8">
              <w:rPr>
                <w:sz w:val="24"/>
                <w:szCs w:val="24"/>
                <w:lang w:val="sr-Latn-RS"/>
              </w:rPr>
              <w:t>zlostavljanje na radnom mestu</w:t>
            </w:r>
            <w:r w:rsidR="009D6BA4" w:rsidRPr="007163E8">
              <w:rPr>
                <w:sz w:val="24"/>
                <w:szCs w:val="24"/>
                <w:lang w:val="sr-Latn-RS"/>
              </w:rPr>
              <w:t>, molim vas pošaljite ovaj formular na zaštićenu e-mail adresu sa ograničenim pristupom</w:t>
            </w:r>
          </w:p>
          <w:p w14:paraId="73C40C9F" w14:textId="77777777" w:rsidR="007163E8" w:rsidRPr="007163E8" w:rsidRDefault="00000000" w:rsidP="007163E8">
            <w:pPr>
              <w:spacing w:before="120" w:after="120" w:line="310" w:lineRule="auto"/>
              <w:jc w:val="center"/>
              <w:rPr>
                <w:i/>
                <w:iCs/>
                <w:sz w:val="24"/>
                <w:szCs w:val="24"/>
                <w:lang w:val="sr-Latn-RS"/>
              </w:rPr>
            </w:pPr>
            <w:hyperlink r:id="rId8" w:history="1">
              <w:r w:rsidR="007163E8" w:rsidRPr="007163E8">
                <w:rPr>
                  <w:rStyle w:val="Hyperlink"/>
                  <w:i/>
                  <w:iCs/>
                  <w:sz w:val="24"/>
                  <w:szCs w:val="24"/>
                  <w:lang w:val="sr-Latn-RS"/>
                </w:rPr>
                <w:t>zalbesu.cmdp@mfin.gov.rs</w:t>
              </w:r>
            </w:hyperlink>
          </w:p>
          <w:p w14:paraId="432535BC" w14:textId="2DD86E2C" w:rsidR="007163E8" w:rsidRPr="007163E8" w:rsidRDefault="007163E8" w:rsidP="007163E8">
            <w:pPr>
              <w:spacing w:before="120" w:after="120" w:line="310" w:lineRule="auto"/>
              <w:jc w:val="both"/>
              <w:rPr>
                <w:sz w:val="24"/>
                <w:szCs w:val="24"/>
                <w:lang w:val="sr-Latn-RS"/>
              </w:rPr>
            </w:pPr>
            <w:r w:rsidRPr="007163E8">
              <w:rPr>
                <w:sz w:val="24"/>
                <w:szCs w:val="24"/>
                <w:lang w:val="sr-Latn-RS"/>
              </w:rPr>
              <w:t xml:space="preserve">Ili direktno osobama za kontakt:  Višoj </w:t>
            </w:r>
            <w:proofErr w:type="spellStart"/>
            <w:r w:rsidRPr="007163E8">
              <w:rPr>
                <w:sz w:val="24"/>
                <w:szCs w:val="24"/>
                <w:lang w:val="sr-Latn-RS"/>
              </w:rPr>
              <w:t>analitičarki</w:t>
            </w:r>
            <w:proofErr w:type="spellEnd"/>
            <w:r w:rsidRPr="007163E8">
              <w:rPr>
                <w:sz w:val="24"/>
                <w:szCs w:val="24"/>
                <w:lang w:val="sr-Latn-RS"/>
              </w:rPr>
              <w:t xml:space="preserve"> tržišta kapitala</w:t>
            </w:r>
            <w:r>
              <w:rPr>
                <w:sz w:val="24"/>
                <w:szCs w:val="24"/>
                <w:lang w:val="sr-Latn-RS"/>
              </w:rPr>
              <w:t>,</w:t>
            </w:r>
            <w:r w:rsidRPr="007163E8">
              <w:rPr>
                <w:sz w:val="24"/>
                <w:szCs w:val="24"/>
                <w:lang w:val="sr-Latn-RS"/>
              </w:rPr>
              <w:t xml:space="preserve">  na tel: +381 11 765 2025 ili Pravnoj savetnici na tel: +381 11 765 2354</w:t>
            </w:r>
            <w:r>
              <w:rPr>
                <w:sz w:val="24"/>
                <w:szCs w:val="24"/>
                <w:lang w:val="sr-Latn-RS"/>
              </w:rPr>
              <w:t>,</w:t>
            </w:r>
            <w:r w:rsidRPr="007163E8">
              <w:rPr>
                <w:sz w:val="24"/>
                <w:szCs w:val="24"/>
                <w:lang w:val="sr-Latn-RS"/>
              </w:rPr>
              <w:t xml:space="preserve"> koje će primiti žalbu ili pritužbu usmeno.</w:t>
            </w:r>
          </w:p>
          <w:p w14:paraId="53FBC002" w14:textId="7C01E8F6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70531635" w14:textId="3E87DE5F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7D6ACABC" w14:textId="04F0818A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19A64CB3" w14:textId="77777777" w:rsidR="00234644" w:rsidRPr="00BA0387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609BE67C" w14:textId="77777777" w:rsidR="00553ED7" w:rsidRPr="00BA0387" w:rsidRDefault="00553ED7" w:rsidP="00553ED7">
            <w:pPr>
              <w:rPr>
                <w:sz w:val="24"/>
                <w:szCs w:val="24"/>
                <w:lang w:val="sr-Latn-RS"/>
              </w:rPr>
            </w:pPr>
          </w:p>
          <w:p w14:paraId="57E60A86" w14:textId="5D377D73" w:rsidR="00553ED7" w:rsidRPr="00234644" w:rsidRDefault="00BA0387" w:rsidP="00553ED7">
            <w:pPr>
              <w:rPr>
                <w:sz w:val="20"/>
                <w:szCs w:val="20"/>
                <w:lang w:val="sr-Latn-RS"/>
              </w:rPr>
            </w:pP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Molimo unesite </w:t>
            </w:r>
            <w:r w:rsidR="00234644">
              <w:rPr>
                <w:i/>
                <w:color w:val="A6A6A6"/>
                <w:sz w:val="20"/>
                <w:szCs w:val="20"/>
                <w:lang w:val="sr-Latn-RS"/>
              </w:rPr>
              <w:t>sve relevantne podatke</w:t>
            </w:r>
          </w:p>
        </w:tc>
      </w:tr>
      <w:tr w:rsidR="00553ED7" w:rsidRPr="00BA0387" w14:paraId="7D04B663" w14:textId="77777777" w:rsidTr="00946885">
        <w:tc>
          <w:tcPr>
            <w:tcW w:w="9634" w:type="dxa"/>
            <w:gridSpan w:val="5"/>
          </w:tcPr>
          <w:p w14:paraId="7810362D" w14:textId="4D51937B" w:rsidR="00553ED7" w:rsidRDefault="00553ED7" w:rsidP="00553ED7">
            <w:pPr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 xml:space="preserve">Koja je vaša preporuka za razrešenje </w:t>
            </w:r>
            <w:r w:rsidR="00525202" w:rsidRPr="00BA0387">
              <w:rPr>
                <w:sz w:val="24"/>
                <w:szCs w:val="24"/>
                <w:lang w:val="sr-Latn-RS"/>
              </w:rPr>
              <w:t xml:space="preserve">podnete </w:t>
            </w:r>
            <w:r w:rsidR="00946885">
              <w:rPr>
                <w:sz w:val="24"/>
                <w:szCs w:val="24"/>
                <w:lang w:val="sr-Latn-RS"/>
              </w:rPr>
              <w:t>žalbe</w:t>
            </w:r>
            <w:r w:rsidR="00525202" w:rsidRPr="00BA0387">
              <w:rPr>
                <w:sz w:val="24"/>
                <w:szCs w:val="24"/>
                <w:lang w:val="sr-Latn-RS"/>
              </w:rPr>
              <w:t>:</w:t>
            </w:r>
          </w:p>
          <w:p w14:paraId="16DACB64" w14:textId="62B97625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7FF659D5" w14:textId="34D48C08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590CCDEB" w14:textId="77777777" w:rsidR="00234644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33D6D870" w14:textId="77777777" w:rsidR="00234644" w:rsidRPr="00BA0387" w:rsidRDefault="00234644" w:rsidP="00553ED7">
            <w:pPr>
              <w:rPr>
                <w:sz w:val="24"/>
                <w:szCs w:val="24"/>
                <w:lang w:val="sr-Latn-RS"/>
              </w:rPr>
            </w:pPr>
          </w:p>
          <w:p w14:paraId="327CE908" w14:textId="6581E389" w:rsidR="00553ED7" w:rsidRPr="00234644" w:rsidRDefault="00F0202A" w:rsidP="00553ED7">
            <w:pPr>
              <w:rPr>
                <w:sz w:val="20"/>
                <w:szCs w:val="20"/>
                <w:lang w:val="sr-Latn-RS"/>
              </w:rPr>
            </w:pPr>
            <w:r w:rsidRPr="00234644">
              <w:rPr>
                <w:i/>
                <w:color w:val="A6A6A6"/>
                <w:sz w:val="20"/>
                <w:szCs w:val="20"/>
                <w:lang w:val="sr-Latn-RS"/>
              </w:rPr>
              <w:t>Molimo unesite vašu preporuku</w:t>
            </w:r>
            <w:r w:rsidR="00234644">
              <w:rPr>
                <w:i/>
                <w:color w:val="A6A6A6"/>
                <w:sz w:val="20"/>
                <w:szCs w:val="20"/>
                <w:lang w:val="sr-Latn-RS"/>
              </w:rPr>
              <w:t xml:space="preserve"> za razrešenje podnete žalbe</w:t>
            </w:r>
          </w:p>
        </w:tc>
      </w:tr>
      <w:tr w:rsidR="00553ED7" w:rsidRPr="00BA0387" w14:paraId="106795C6" w14:textId="77777777" w:rsidTr="00946885">
        <w:trPr>
          <w:trHeight w:val="2117"/>
        </w:trPr>
        <w:tc>
          <w:tcPr>
            <w:tcW w:w="2122" w:type="dxa"/>
          </w:tcPr>
          <w:p w14:paraId="38D5F60B" w14:textId="6D5CA8BE" w:rsidR="00553ED7" w:rsidRPr="00BA0387" w:rsidRDefault="00553ED7" w:rsidP="00553ED7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 xml:space="preserve">Kako da predate ovaj </w:t>
            </w:r>
            <w:r w:rsidR="00197FB3">
              <w:rPr>
                <w:sz w:val="24"/>
                <w:szCs w:val="24"/>
                <w:lang w:val="sr-Latn-RS"/>
              </w:rPr>
              <w:t>formular</w:t>
            </w:r>
            <w:r w:rsidRPr="00BA0387">
              <w:rPr>
                <w:sz w:val="24"/>
                <w:szCs w:val="24"/>
                <w:lang w:val="sr-Latn-RS"/>
              </w:rPr>
              <w:t>:</w:t>
            </w:r>
          </w:p>
        </w:tc>
        <w:tc>
          <w:tcPr>
            <w:tcW w:w="7512" w:type="dxa"/>
            <w:gridSpan w:val="4"/>
          </w:tcPr>
          <w:p w14:paraId="7BE19AFF" w14:textId="37603454" w:rsidR="00553ED7" w:rsidRPr="00BA0387" w:rsidRDefault="00553ED7" w:rsidP="00553ED7">
            <w:pPr>
              <w:spacing w:line="310" w:lineRule="auto"/>
              <w:rPr>
                <w:b/>
                <w:sz w:val="24"/>
                <w:szCs w:val="24"/>
                <w:lang w:val="sr-Latn-RS"/>
              </w:rPr>
            </w:pPr>
            <w:r w:rsidRPr="00BA0387">
              <w:rPr>
                <w:b/>
                <w:sz w:val="24"/>
                <w:szCs w:val="24"/>
                <w:lang w:val="sr-Latn-RS"/>
              </w:rPr>
              <w:t xml:space="preserve">Ministarstvo </w:t>
            </w:r>
            <w:r w:rsidR="007E715D">
              <w:rPr>
                <w:b/>
                <w:sz w:val="24"/>
                <w:szCs w:val="24"/>
                <w:lang w:val="sr-Latn-RS"/>
              </w:rPr>
              <w:t xml:space="preserve"> finansija</w:t>
            </w:r>
            <w:r w:rsidRPr="00BA0387">
              <w:rPr>
                <w:b/>
                <w:sz w:val="24"/>
                <w:szCs w:val="24"/>
                <w:lang w:val="sr-Latn-RS"/>
              </w:rPr>
              <w:t xml:space="preserve">/ Jedinica za </w:t>
            </w:r>
            <w:r w:rsidR="00643539">
              <w:rPr>
                <w:b/>
                <w:sz w:val="24"/>
                <w:szCs w:val="24"/>
                <w:lang w:val="sr-Latn-RS"/>
              </w:rPr>
              <w:t>implementaciju</w:t>
            </w:r>
            <w:r w:rsidRPr="00BA0387">
              <w:rPr>
                <w:b/>
                <w:sz w:val="24"/>
                <w:szCs w:val="24"/>
                <w:lang w:val="sr-Latn-RS"/>
              </w:rPr>
              <w:t xml:space="preserve"> </w:t>
            </w:r>
            <w:r w:rsidR="00F0202A">
              <w:rPr>
                <w:b/>
                <w:sz w:val="24"/>
                <w:szCs w:val="24"/>
                <w:lang w:val="sr-Latn-RS"/>
              </w:rPr>
              <w:t>P</w:t>
            </w:r>
            <w:r w:rsidRPr="00BA0387">
              <w:rPr>
                <w:b/>
                <w:sz w:val="24"/>
                <w:szCs w:val="24"/>
                <w:lang w:val="sr-Latn-RS"/>
              </w:rPr>
              <w:t>rojekt</w:t>
            </w:r>
            <w:r w:rsidR="00643539">
              <w:rPr>
                <w:b/>
                <w:sz w:val="24"/>
                <w:szCs w:val="24"/>
                <w:lang w:val="sr-Latn-RS"/>
              </w:rPr>
              <w:t>a</w:t>
            </w:r>
            <w:r w:rsidR="00F0202A">
              <w:rPr>
                <w:b/>
                <w:sz w:val="24"/>
                <w:szCs w:val="24"/>
                <w:lang w:val="sr-Latn-RS"/>
              </w:rPr>
              <w:t xml:space="preserve"> </w:t>
            </w:r>
            <w:r w:rsidR="00736937">
              <w:rPr>
                <w:b/>
                <w:sz w:val="24"/>
                <w:szCs w:val="24"/>
                <w:lang w:val="sr-Latn-RS"/>
              </w:rPr>
              <w:t>(J</w:t>
            </w:r>
            <w:r w:rsidR="00643539">
              <w:rPr>
                <w:b/>
                <w:sz w:val="24"/>
                <w:szCs w:val="24"/>
                <w:lang w:val="sr-Latn-RS"/>
              </w:rPr>
              <w:t>I</w:t>
            </w:r>
            <w:r w:rsidR="00736937">
              <w:rPr>
                <w:b/>
                <w:sz w:val="24"/>
                <w:szCs w:val="24"/>
                <w:lang w:val="sr-Latn-RS"/>
              </w:rPr>
              <w:t xml:space="preserve">P) </w:t>
            </w:r>
          </w:p>
          <w:p w14:paraId="453B790A" w14:textId="77777777" w:rsidR="00AD4A5E" w:rsidRPr="00AD4A5E" w:rsidRDefault="00553ED7" w:rsidP="00AD4A5E">
            <w:pPr>
              <w:pStyle w:val="ListParagraph"/>
              <w:numPr>
                <w:ilvl w:val="0"/>
                <w:numId w:val="6"/>
              </w:numPr>
              <w:spacing w:before="120" w:after="120" w:line="310" w:lineRule="auto"/>
              <w:jc w:val="both"/>
              <w:rPr>
                <w:rFonts w:cstheme="minorHAnsi"/>
                <w:sz w:val="24"/>
                <w:szCs w:val="24"/>
                <w:lang w:val="sr-Latn-RS"/>
              </w:rPr>
            </w:pPr>
            <w:bookmarkStart w:id="1" w:name="_Hlk163826720"/>
            <w:r w:rsidRPr="004E6C55">
              <w:rPr>
                <w:sz w:val="24"/>
                <w:szCs w:val="24"/>
                <w:lang w:val="sr-Latn-RS"/>
              </w:rPr>
              <w:t>Poštom na adresu</w:t>
            </w:r>
            <w:r w:rsidR="001823C0" w:rsidRPr="004E6C55">
              <w:rPr>
                <w:sz w:val="24"/>
                <w:szCs w:val="24"/>
                <w:lang w:val="sr-Latn-RS"/>
              </w:rPr>
              <w:t xml:space="preserve">: </w:t>
            </w:r>
            <w:r w:rsidR="00410248" w:rsidRPr="00C12B1B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sr-Latn-RS"/>
              </w:rPr>
              <w:t xml:space="preserve">Ministarstva finansija </w:t>
            </w:r>
            <w:r w:rsidR="00410248" w:rsidRPr="00C12B1B">
              <w:rPr>
                <w:rStyle w:val="bold-txt"/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Republike Srbije,</w:t>
            </w:r>
            <w:r w:rsidR="00410248" w:rsidRPr="00C12B1B">
              <w:rPr>
                <w:rStyle w:val="bold-txt"/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  <w:lang w:val="sr-Latn-RS"/>
              </w:rPr>
              <w:t xml:space="preserve"> </w:t>
            </w:r>
            <w:r w:rsidR="00410248" w:rsidRPr="00C12B1B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Kneza Miloša 20, 11000 Beograd</w:t>
            </w:r>
            <w:r w:rsidR="00410248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,</w:t>
            </w:r>
            <w:r w:rsidR="00410248">
              <w:rPr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="00AD4A5E" w:rsidRPr="00AD4A5E">
              <w:rPr>
                <w:rFonts w:cstheme="minorHAnsi"/>
                <w:color w:val="000000" w:themeColor="text1"/>
                <w:sz w:val="24"/>
                <w:szCs w:val="24"/>
                <w:lang w:val="sr-Latn-RS"/>
              </w:rPr>
              <w:t xml:space="preserve">sa naznakom poverljivo na Sektor za finansijski sistem - Projekat </w:t>
            </w:r>
            <w:r w:rsidR="00AD4A5E" w:rsidRPr="00AD4A5E">
              <w:rPr>
                <w:rFonts w:cstheme="minorHAnsi"/>
                <w:bCs/>
                <w:sz w:val="24"/>
                <w:szCs w:val="24"/>
                <w:lang w:val="sr-Latn-RS"/>
              </w:rPr>
              <w:t>Pokretanje dugoročnog finansiranja kroz projekat tržišta kapitala.</w:t>
            </w:r>
          </w:p>
          <w:p w14:paraId="35B4D8EE" w14:textId="0219F1F0" w:rsidR="00AD4A5E" w:rsidRPr="00AD4A5E" w:rsidRDefault="004E6C55" w:rsidP="00AD4A5E">
            <w:pPr>
              <w:pStyle w:val="ListParagraph"/>
              <w:numPr>
                <w:ilvl w:val="0"/>
                <w:numId w:val="6"/>
              </w:numPr>
              <w:spacing w:before="120" w:after="120" w:line="310" w:lineRule="auto"/>
              <w:jc w:val="both"/>
              <w:rPr>
                <w:rFonts w:cstheme="minorHAnsi"/>
                <w:sz w:val="24"/>
                <w:szCs w:val="24"/>
                <w:lang w:val="sr-Latn-RS"/>
              </w:rPr>
            </w:pP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>Na ruke</w:t>
            </w:r>
            <w:r w:rsidR="00A76C43" w:rsidRPr="00AD4A5E">
              <w:rPr>
                <w:color w:val="000000" w:themeColor="text1"/>
                <w:sz w:val="24"/>
                <w:szCs w:val="24"/>
                <w:lang w:val="sr-Latn-RS"/>
              </w:rPr>
              <w:t>:</w:t>
            </w: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="00A76C43" w:rsidRPr="00AD4A5E">
              <w:rPr>
                <w:color w:val="000000" w:themeColor="text1"/>
                <w:sz w:val="24"/>
                <w:szCs w:val="24"/>
                <w:lang w:val="sr-Latn-RS"/>
              </w:rPr>
              <w:t>P</w:t>
            </w: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>isarnic</w:t>
            </w:r>
            <w:r w:rsidR="00A76C43" w:rsidRPr="00AD4A5E">
              <w:rPr>
                <w:color w:val="000000" w:themeColor="text1"/>
                <w:sz w:val="24"/>
                <w:szCs w:val="24"/>
                <w:lang w:val="sr-Latn-RS"/>
              </w:rPr>
              <w:t>a</w:t>
            </w: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 xml:space="preserve"> Ministarstva </w:t>
            </w:r>
            <w:r w:rsidR="007E715D" w:rsidRPr="00AD4A5E">
              <w:rPr>
                <w:color w:val="000000" w:themeColor="text1"/>
                <w:sz w:val="24"/>
                <w:szCs w:val="24"/>
                <w:lang w:val="sr-Latn-RS"/>
              </w:rPr>
              <w:t>finansija</w:t>
            </w: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>,</w:t>
            </w:r>
            <w:r w:rsidR="00A76C43" w:rsidRPr="00AD4A5E">
              <w:rPr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="00AD4A5E" w:rsidRPr="00AD4A5E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Kneza Miloša 20, 11000 Beograd,</w:t>
            </w:r>
            <w:r w:rsidR="00AD4A5E" w:rsidRPr="00AD4A5E">
              <w:rPr>
                <w:rFonts w:cstheme="minorHAnsi"/>
                <w:color w:val="000000" w:themeColor="text1"/>
                <w:sz w:val="24"/>
                <w:szCs w:val="24"/>
                <w:lang w:val="sr-Latn-RS"/>
              </w:rPr>
              <w:t xml:space="preserve"> sa naznakom poverljivo na Sektor za finansijski sistem - Projekat </w:t>
            </w:r>
            <w:r w:rsidR="00AD4A5E" w:rsidRPr="00AD4A5E">
              <w:rPr>
                <w:rFonts w:cstheme="minorHAnsi"/>
                <w:bCs/>
                <w:sz w:val="24"/>
                <w:szCs w:val="24"/>
                <w:lang w:val="sr-Latn-RS"/>
              </w:rPr>
              <w:t>Pokretanje dugoročnog finansiranja kroz projekat tržišta kapitala.</w:t>
            </w:r>
          </w:p>
          <w:p w14:paraId="64D31207" w14:textId="1BCE182C" w:rsidR="00410248" w:rsidRPr="006A1DC2" w:rsidRDefault="00553ED7" w:rsidP="00323F57">
            <w:pPr>
              <w:pStyle w:val="ListParagraph"/>
              <w:numPr>
                <w:ilvl w:val="0"/>
                <w:numId w:val="4"/>
              </w:numPr>
              <w:spacing w:before="120" w:after="120" w:line="310" w:lineRule="auto"/>
              <w:ind w:left="714" w:hanging="357"/>
              <w:jc w:val="both"/>
              <w:rPr>
                <w:sz w:val="24"/>
                <w:szCs w:val="24"/>
                <w:lang w:val="sr-Latn-RS"/>
              </w:rPr>
            </w:pPr>
            <w:r w:rsidRPr="00AD4A5E">
              <w:rPr>
                <w:sz w:val="24"/>
                <w:szCs w:val="24"/>
                <w:lang w:val="sr-Latn-RS"/>
              </w:rPr>
              <w:t xml:space="preserve">E - poštom: </w:t>
            </w:r>
            <w:r w:rsidR="00323F57">
              <w:rPr>
                <w:sz w:val="24"/>
                <w:szCs w:val="24"/>
                <w:lang w:val="sr-Latn-RS"/>
              </w:rPr>
              <w:t xml:space="preserve"> </w:t>
            </w:r>
            <w:r w:rsidR="007163E8" w:rsidRPr="007163E8">
              <w:rPr>
                <w:i/>
                <w:iCs/>
                <w:color w:val="004E9A"/>
                <w:sz w:val="24"/>
                <w:szCs w:val="24"/>
                <w:u w:val="single"/>
                <w:lang w:val="sr-Latn-RS"/>
              </w:rPr>
              <w:t>zalbezaposleni.cmdp@mfin.gov.rs</w:t>
            </w:r>
            <w:bookmarkEnd w:id="1"/>
          </w:p>
        </w:tc>
      </w:tr>
      <w:tr w:rsidR="00553ED7" w:rsidRPr="00BA0387" w14:paraId="6DF567CE" w14:textId="77777777" w:rsidTr="00946885">
        <w:trPr>
          <w:trHeight w:val="1615"/>
        </w:trPr>
        <w:tc>
          <w:tcPr>
            <w:tcW w:w="2122" w:type="dxa"/>
          </w:tcPr>
          <w:p w14:paraId="55D0F9A5" w14:textId="75529634" w:rsidR="00553ED7" w:rsidRPr="00BA0387" w:rsidRDefault="00553ED7" w:rsidP="00553ED7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Ako je vaša žalba anonimna:</w:t>
            </w:r>
          </w:p>
        </w:tc>
        <w:tc>
          <w:tcPr>
            <w:tcW w:w="7512" w:type="dxa"/>
            <w:gridSpan w:val="4"/>
          </w:tcPr>
          <w:p w14:paraId="4D061C09" w14:textId="7F80284B" w:rsidR="00553ED7" w:rsidRDefault="00553ED7" w:rsidP="00553ED7">
            <w:pPr>
              <w:pStyle w:val="ListParagraph"/>
              <w:numPr>
                <w:ilvl w:val="0"/>
                <w:numId w:val="4"/>
              </w:numPr>
              <w:spacing w:before="120" w:after="120" w:line="310" w:lineRule="auto"/>
              <w:jc w:val="both"/>
              <w:rPr>
                <w:sz w:val="24"/>
                <w:szCs w:val="24"/>
                <w:lang w:val="sr-Latn-RS"/>
              </w:rPr>
            </w:pPr>
            <w:r w:rsidRPr="009E3D8A">
              <w:rPr>
                <w:sz w:val="24"/>
                <w:szCs w:val="24"/>
                <w:lang w:val="sr-Latn-RS"/>
              </w:rPr>
              <w:t xml:space="preserve">U tom slučaju će odgovor biti objavljen na </w:t>
            </w:r>
            <w:r w:rsidR="000E1C9C" w:rsidRPr="009E3D8A">
              <w:rPr>
                <w:sz w:val="24"/>
                <w:szCs w:val="24"/>
                <w:lang w:val="sr-Latn-RS"/>
              </w:rPr>
              <w:t xml:space="preserve">internet stranici </w:t>
            </w:r>
            <w:r w:rsidR="00410248" w:rsidRPr="009E3D8A">
              <w:rPr>
                <w:color w:val="000000" w:themeColor="text1"/>
                <w:sz w:val="24"/>
                <w:szCs w:val="24"/>
                <w:lang w:val="sr-Latn-RS"/>
              </w:rPr>
              <w:t>projekat</w:t>
            </w:r>
            <w:r w:rsidR="009E3D8A" w:rsidRPr="009E3D8A">
              <w:rPr>
                <w:color w:val="000000" w:themeColor="text1"/>
                <w:sz w:val="24"/>
                <w:szCs w:val="24"/>
                <w:lang w:val="sr-Latn-RS"/>
              </w:rPr>
              <w:t>a</w:t>
            </w:r>
            <w:r w:rsidR="00410248" w:rsidRPr="009E3D8A">
              <w:rPr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="00410248" w:rsidRPr="009E3D8A">
              <w:rPr>
                <w:rFonts w:cstheme="minorHAnsi"/>
                <w:bCs/>
                <w:sz w:val="24"/>
                <w:szCs w:val="24"/>
                <w:lang w:val="sr-Latn-RS"/>
              </w:rPr>
              <w:t>Pokretanje dugoročnog finansiranja kroz projekat tržišta kapitala</w:t>
            </w:r>
            <w:r w:rsidR="009E3D8A" w:rsidRPr="009E3D8A">
              <w:rPr>
                <w:rFonts w:cstheme="minorHAnsi"/>
                <w:bCs/>
                <w:sz w:val="24"/>
                <w:szCs w:val="24"/>
                <w:lang w:val="sr-Latn-RS"/>
              </w:rPr>
              <w:t xml:space="preserve"> </w:t>
            </w:r>
            <w:r w:rsidR="00BE3BBE" w:rsidRPr="009E3D8A">
              <w:rPr>
                <w:sz w:val="24"/>
                <w:szCs w:val="24"/>
                <w:lang w:val="sr-Latn-RS"/>
              </w:rPr>
              <w:t xml:space="preserve">(osim u slučaju kada se </w:t>
            </w:r>
            <w:r w:rsidR="000E0954">
              <w:rPr>
                <w:sz w:val="24"/>
                <w:szCs w:val="24"/>
                <w:lang w:val="sr-Latn-RS"/>
              </w:rPr>
              <w:t>žalba</w:t>
            </w:r>
            <w:r w:rsidR="00BE3BBE" w:rsidRPr="009E3D8A">
              <w:rPr>
                <w:sz w:val="24"/>
                <w:szCs w:val="24"/>
                <w:lang w:val="sr-Latn-RS"/>
              </w:rPr>
              <w:t xml:space="preserve"> odnosi na seksualno uznemiravanje i zlostavljanje)</w:t>
            </w:r>
          </w:p>
          <w:p w14:paraId="7E6E7116" w14:textId="331B703B" w:rsidR="00462792" w:rsidRPr="007163E8" w:rsidRDefault="00DF7647" w:rsidP="00DF7647">
            <w:pPr>
              <w:spacing w:line="310" w:lineRule="auto"/>
              <w:jc w:val="center"/>
              <w:rPr>
                <w:sz w:val="24"/>
                <w:szCs w:val="24"/>
                <w:u w:val="single"/>
                <w:lang w:val="sr-Latn-RS"/>
              </w:rPr>
            </w:pPr>
            <w:r w:rsidRPr="007163E8">
              <w:rPr>
                <w:rFonts w:cstheme="minorHAnsi"/>
                <w:i/>
                <w:iCs/>
                <w:color w:val="004E9A"/>
                <w:sz w:val="24"/>
                <w:szCs w:val="24"/>
                <w:u w:val="single"/>
                <w:lang w:val="sr-Latn-RS"/>
              </w:rPr>
              <w:t>https://www.mfin.gov.rs/dokumenti2/pokretanje-dugorocnog-finansiranja-kroz-projekat-trzista-kapitala</w:t>
            </w:r>
          </w:p>
        </w:tc>
      </w:tr>
      <w:tr w:rsidR="00865A32" w:rsidRPr="00BA0387" w14:paraId="4BC369A2" w14:textId="77777777" w:rsidTr="00946885">
        <w:tc>
          <w:tcPr>
            <w:tcW w:w="6264" w:type="dxa"/>
            <w:gridSpan w:val="3"/>
            <w:vAlign w:val="center"/>
          </w:tcPr>
          <w:p w14:paraId="416CB7E7" w14:textId="06719C34" w:rsidR="00865A32" w:rsidRPr="00BA0387" w:rsidRDefault="00865A32" w:rsidP="00865A32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Potpis</w:t>
            </w:r>
          </w:p>
          <w:p w14:paraId="658DD4D7" w14:textId="77777777" w:rsidR="00865A32" w:rsidRPr="00BA0387" w:rsidRDefault="00865A32" w:rsidP="00865A32">
            <w:pPr>
              <w:spacing w:line="310" w:lineRule="auto"/>
              <w:rPr>
                <w:sz w:val="24"/>
                <w:szCs w:val="24"/>
                <w:lang w:val="sr-Latn-RS"/>
              </w:rPr>
            </w:pPr>
          </w:p>
        </w:tc>
        <w:tc>
          <w:tcPr>
            <w:tcW w:w="3370" w:type="dxa"/>
            <w:gridSpan w:val="2"/>
          </w:tcPr>
          <w:p w14:paraId="4DB59FE1" w14:textId="15D405C0" w:rsidR="00865A32" w:rsidRPr="00BA0387" w:rsidRDefault="00865A32" w:rsidP="00865A32">
            <w:pPr>
              <w:spacing w:line="310" w:lineRule="auto"/>
              <w:rPr>
                <w:sz w:val="24"/>
                <w:szCs w:val="24"/>
                <w:lang w:val="sr-Latn-RS"/>
              </w:rPr>
            </w:pPr>
            <w:r w:rsidRPr="00BA0387">
              <w:rPr>
                <w:sz w:val="24"/>
                <w:szCs w:val="24"/>
                <w:lang w:val="sr-Latn-RS"/>
              </w:rPr>
              <w:t>Datum</w:t>
            </w:r>
            <w:r w:rsidR="00435535">
              <w:rPr>
                <w:sz w:val="24"/>
                <w:szCs w:val="24"/>
                <w:lang w:val="sr-Latn-RS"/>
              </w:rPr>
              <w:t>:</w:t>
            </w:r>
          </w:p>
        </w:tc>
      </w:tr>
    </w:tbl>
    <w:p w14:paraId="17B4D4CC" w14:textId="1B68A6FF" w:rsidR="008C1F21" w:rsidRDefault="008C1F21">
      <w:pPr>
        <w:rPr>
          <w:lang w:val="sr-Latn-RS"/>
        </w:rPr>
      </w:pPr>
    </w:p>
    <w:p w14:paraId="18DB3EC9" w14:textId="30365D4C" w:rsidR="00834BD2" w:rsidRPr="00782440" w:rsidRDefault="00782440">
      <w:pPr>
        <w:rPr>
          <w:sz w:val="24"/>
          <w:szCs w:val="24"/>
          <w:lang w:val="sr-Latn-RS"/>
        </w:rPr>
      </w:pPr>
      <w:r w:rsidRPr="00782440">
        <w:rPr>
          <w:sz w:val="24"/>
          <w:szCs w:val="24"/>
          <w:lang w:val="sr-Latn-RS"/>
        </w:rPr>
        <w:t>LISTA PRILOGA:</w:t>
      </w:r>
    </w:p>
    <w:p w14:paraId="2B2ECA9A" w14:textId="30A6021B" w:rsidR="00782440" w:rsidRDefault="00782440" w:rsidP="00782440">
      <w:pPr>
        <w:pStyle w:val="ListParagraph"/>
        <w:numPr>
          <w:ilvl w:val="0"/>
          <w:numId w:val="5"/>
        </w:numPr>
        <w:rPr>
          <w:sz w:val="24"/>
          <w:szCs w:val="24"/>
          <w:lang w:val="sr-Latn-RS"/>
        </w:rPr>
      </w:pPr>
    </w:p>
    <w:sectPr w:rsidR="0078244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AA7F03" w14:textId="77777777" w:rsidR="008C7F58" w:rsidRDefault="008C7F58" w:rsidP="00AF6048">
      <w:pPr>
        <w:spacing w:after="0" w:line="240" w:lineRule="auto"/>
      </w:pPr>
      <w:r>
        <w:separator/>
      </w:r>
    </w:p>
  </w:endnote>
  <w:endnote w:type="continuationSeparator" w:id="0">
    <w:p w14:paraId="6ED92D95" w14:textId="77777777" w:rsidR="008C7F58" w:rsidRDefault="008C7F58" w:rsidP="00AF60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19F162" w14:textId="77777777" w:rsidR="008C7F58" w:rsidRDefault="008C7F58" w:rsidP="00AF6048">
      <w:pPr>
        <w:spacing w:after="0" w:line="240" w:lineRule="auto"/>
      </w:pPr>
      <w:r>
        <w:separator/>
      </w:r>
    </w:p>
  </w:footnote>
  <w:footnote w:type="continuationSeparator" w:id="0">
    <w:p w14:paraId="1D480937" w14:textId="77777777" w:rsidR="008C7F58" w:rsidRDefault="008C7F58" w:rsidP="00AF6048">
      <w:pPr>
        <w:spacing w:after="0" w:line="240" w:lineRule="auto"/>
      </w:pPr>
      <w:r>
        <w:continuationSeparator/>
      </w:r>
    </w:p>
  </w:footnote>
  <w:footnote w:id="1">
    <w:p w14:paraId="14E04E37" w14:textId="1173453C" w:rsidR="00AF6048" w:rsidRPr="001F5F76" w:rsidRDefault="00AF6048" w:rsidP="00AF60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18"/>
          <w:szCs w:val="18"/>
          <w:lang w:val="sr-Latn-RS"/>
        </w:rPr>
      </w:pPr>
      <w:r>
        <w:rPr>
          <w:rStyle w:val="FootnoteReference"/>
        </w:rPr>
        <w:footnoteRef/>
      </w:r>
      <w:r>
        <w:rPr>
          <w:color w:val="000000"/>
          <w:sz w:val="20"/>
          <w:szCs w:val="20"/>
        </w:rPr>
        <w:t xml:space="preserve"> </w:t>
      </w:r>
      <w:r w:rsidR="004A1DF4" w:rsidRPr="001F5F76">
        <w:rPr>
          <w:color w:val="000000"/>
          <w:sz w:val="18"/>
          <w:szCs w:val="18"/>
          <w:lang w:val="sr-Latn-RS"/>
        </w:rPr>
        <w:t xml:space="preserve">Žalbu </w:t>
      </w:r>
      <w:r w:rsidR="006D48C9" w:rsidRPr="001F5F76">
        <w:rPr>
          <w:color w:val="000000"/>
          <w:sz w:val="18"/>
          <w:szCs w:val="18"/>
          <w:lang w:val="sr-Latn-RS"/>
        </w:rPr>
        <w:t>/</w:t>
      </w:r>
      <w:r w:rsidR="00BA0387" w:rsidRPr="001F5F76">
        <w:rPr>
          <w:color w:val="000000"/>
          <w:sz w:val="18"/>
          <w:szCs w:val="18"/>
          <w:lang w:val="sr-Latn-RS"/>
        </w:rPr>
        <w:t xml:space="preserve"> </w:t>
      </w:r>
      <w:r w:rsidR="00865A32" w:rsidRPr="001F5F76">
        <w:rPr>
          <w:color w:val="000000"/>
          <w:sz w:val="18"/>
          <w:szCs w:val="18"/>
          <w:lang w:val="sr-Latn-RS"/>
        </w:rPr>
        <w:t xml:space="preserve">primedbu </w:t>
      </w:r>
      <w:r w:rsidR="006D48C9" w:rsidRPr="001F5F76">
        <w:rPr>
          <w:color w:val="000000"/>
          <w:sz w:val="18"/>
          <w:szCs w:val="18"/>
          <w:lang w:val="sr-Latn-RS"/>
        </w:rPr>
        <w:t>je moguće podneti i anonimno, i u tom slučaju ne popunj</w:t>
      </w:r>
      <w:r w:rsidR="00BA0387" w:rsidRPr="001F5F76">
        <w:rPr>
          <w:color w:val="000000"/>
          <w:sz w:val="18"/>
          <w:szCs w:val="18"/>
          <w:lang w:val="sr-Latn-RS"/>
        </w:rPr>
        <w:t>a</w:t>
      </w:r>
      <w:r w:rsidR="006D48C9" w:rsidRPr="001F5F76">
        <w:rPr>
          <w:color w:val="000000"/>
          <w:sz w:val="18"/>
          <w:szCs w:val="18"/>
          <w:lang w:val="sr-Latn-RS"/>
        </w:rPr>
        <w:t>vate deo sa kontakt podacim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FC8F2" w14:textId="65849B64" w:rsidR="00934ACF" w:rsidRPr="00C82932" w:rsidRDefault="00AC5C23" w:rsidP="00F86EED">
    <w:pPr>
      <w:pBdr>
        <w:bottom w:val="single" w:sz="4" w:space="1" w:color="auto"/>
      </w:pBdr>
      <w:spacing w:line="310" w:lineRule="auto"/>
      <w:jc w:val="center"/>
      <w:rPr>
        <w:rFonts w:asciiTheme="majorHAnsi" w:hAnsiTheme="majorHAnsi" w:cstheme="majorHAnsi"/>
        <w:sz w:val="21"/>
        <w:szCs w:val="21"/>
        <w:lang w:val="sr-Latn-RS"/>
      </w:rPr>
    </w:pPr>
    <w:proofErr w:type="spellStart"/>
    <w:r w:rsidRPr="00AC5C23">
      <w:rPr>
        <w:rFonts w:asciiTheme="minorHAnsi" w:hAnsiTheme="minorHAnsi" w:cstheme="minorHAnsi"/>
        <w:sz w:val="24"/>
        <w:szCs w:val="24"/>
      </w:rPr>
      <w:t>Formular</w:t>
    </w:r>
    <w:proofErr w:type="spellEnd"/>
    <w:r w:rsidRPr="00AC5C23">
      <w:rPr>
        <w:rFonts w:asciiTheme="minorHAnsi" w:hAnsiTheme="minorHAnsi" w:cstheme="minorHAnsi"/>
        <w:sz w:val="24"/>
        <w:szCs w:val="24"/>
      </w:rPr>
      <w:t xml:space="preserve"> </w:t>
    </w:r>
    <w:proofErr w:type="spellStart"/>
    <w:r w:rsidRPr="00AC5C23">
      <w:rPr>
        <w:rFonts w:asciiTheme="minorHAnsi" w:hAnsiTheme="minorHAnsi" w:cstheme="minorHAnsi"/>
        <w:sz w:val="24"/>
        <w:szCs w:val="24"/>
      </w:rPr>
      <w:t>za</w:t>
    </w:r>
    <w:proofErr w:type="spellEnd"/>
    <w:r w:rsidRPr="00AC5C23">
      <w:rPr>
        <w:rFonts w:asciiTheme="minorHAnsi" w:hAnsiTheme="minorHAnsi" w:cstheme="minorHAnsi"/>
        <w:sz w:val="24"/>
        <w:szCs w:val="24"/>
      </w:rPr>
      <w:t xml:space="preserve"> </w:t>
    </w:r>
    <w:proofErr w:type="spellStart"/>
    <w:r w:rsidRPr="00AC5C23">
      <w:rPr>
        <w:rFonts w:asciiTheme="minorHAnsi" w:hAnsiTheme="minorHAnsi" w:cstheme="minorHAnsi"/>
        <w:sz w:val="24"/>
        <w:szCs w:val="24"/>
      </w:rPr>
      <w:t>podnošenje</w:t>
    </w:r>
    <w:proofErr w:type="spellEnd"/>
    <w:r w:rsidRPr="00AC5C23">
      <w:rPr>
        <w:rFonts w:asciiTheme="minorHAnsi" w:hAnsiTheme="minorHAnsi" w:cstheme="minorHAnsi"/>
        <w:sz w:val="24"/>
        <w:szCs w:val="24"/>
      </w:rPr>
      <w:t xml:space="preserve"> </w:t>
    </w:r>
    <w:proofErr w:type="spellStart"/>
    <w:r w:rsidRPr="00AC5C23">
      <w:rPr>
        <w:rFonts w:asciiTheme="minorHAnsi" w:hAnsiTheme="minorHAnsi" w:cstheme="minorHAnsi"/>
        <w:sz w:val="24"/>
        <w:szCs w:val="24"/>
      </w:rPr>
      <w:t>žalbi</w:t>
    </w:r>
    <w:proofErr w:type="spellEnd"/>
    <w:r w:rsidRPr="00AC5C23">
      <w:rPr>
        <w:rFonts w:asciiTheme="minorHAnsi" w:hAnsiTheme="minorHAnsi" w:cstheme="minorHAnsi"/>
        <w:sz w:val="24"/>
        <w:szCs w:val="24"/>
      </w:rPr>
      <w:t xml:space="preserve"> i </w:t>
    </w:r>
    <w:proofErr w:type="spellStart"/>
    <w:r w:rsidRPr="00AC5C23">
      <w:rPr>
        <w:rFonts w:asciiTheme="minorHAnsi" w:hAnsiTheme="minorHAnsi" w:cstheme="minorHAnsi"/>
        <w:sz w:val="24"/>
        <w:szCs w:val="24"/>
      </w:rPr>
      <w:t>sugestija</w:t>
    </w:r>
    <w:proofErr w:type="spellEnd"/>
    <w:r w:rsidRPr="00AC5C23">
      <w:rPr>
        <w:rFonts w:asciiTheme="minorHAnsi" w:hAnsiTheme="minorHAnsi" w:cstheme="minorHAnsi"/>
        <w:sz w:val="24"/>
        <w:szCs w:val="24"/>
      </w:rPr>
      <w:t xml:space="preserve"> </w:t>
    </w:r>
    <w:r w:rsidRPr="00AC5C23">
      <w:rPr>
        <w:rFonts w:asciiTheme="minorHAnsi" w:hAnsiTheme="minorHAnsi" w:cstheme="minorHAnsi"/>
        <w:sz w:val="24"/>
        <w:szCs w:val="24"/>
        <w:lang w:val="sr-Latn-RS"/>
      </w:rPr>
      <w:t>za direktno zaposlene i angažovane spoljne saradnike</w:t>
    </w:r>
    <w:r w:rsidRPr="00AC5C23">
      <w:rPr>
        <w:rFonts w:asciiTheme="minorHAnsi" w:hAnsiTheme="minorHAnsi" w:cstheme="minorHAnsi"/>
        <w:sz w:val="32"/>
        <w:szCs w:val="32"/>
        <w:lang w:val="sr-Latn-RS"/>
      </w:rPr>
      <w:t xml:space="preserve"> </w:t>
    </w:r>
    <w:r>
      <w:rPr>
        <w:rFonts w:asciiTheme="minorHAnsi" w:hAnsiTheme="minorHAnsi" w:cstheme="minorHAnsi"/>
        <w:sz w:val="24"/>
        <w:szCs w:val="24"/>
        <w:lang w:val="sr-Latn-RS"/>
      </w:rPr>
      <w:t xml:space="preserve">na </w:t>
    </w:r>
    <w:r w:rsidR="0065580B">
      <w:rPr>
        <w:rFonts w:asciiTheme="minorHAnsi" w:hAnsiTheme="minorHAnsi" w:cstheme="minorHAnsi"/>
        <w:sz w:val="24"/>
        <w:szCs w:val="24"/>
        <w:lang w:val="sr-Latn-RS"/>
      </w:rPr>
      <w:t>Projekt</w:t>
    </w:r>
    <w:r>
      <w:rPr>
        <w:rFonts w:asciiTheme="minorHAnsi" w:hAnsiTheme="minorHAnsi" w:cstheme="minorHAnsi"/>
        <w:sz w:val="24"/>
        <w:szCs w:val="24"/>
        <w:lang w:val="sr-Latn-RS"/>
      </w:rPr>
      <w:t>u</w:t>
    </w:r>
    <w:r w:rsidR="0065580B">
      <w:rPr>
        <w:rFonts w:asciiTheme="minorHAnsi" w:hAnsiTheme="minorHAnsi" w:cstheme="minorHAnsi"/>
        <w:sz w:val="24"/>
        <w:szCs w:val="24"/>
        <w:lang w:val="sr-Latn-RS"/>
      </w:rPr>
      <w:t xml:space="preserve"> CMDP </w:t>
    </w:r>
    <w:r w:rsidR="00C50652">
      <w:rPr>
        <w:rFonts w:asciiTheme="minorHAnsi" w:hAnsiTheme="minorHAnsi" w:cstheme="minorHAnsi"/>
        <w:sz w:val="24"/>
        <w:szCs w:val="24"/>
        <w:lang w:val="sr-Latn-RS"/>
      </w:rPr>
      <w:t>u</w:t>
    </w:r>
    <w:r w:rsidR="00934ACF" w:rsidRPr="00C02C2E">
      <w:rPr>
        <w:rFonts w:asciiTheme="minorHAnsi" w:hAnsiTheme="minorHAnsi" w:cstheme="minorHAnsi"/>
        <w:sz w:val="24"/>
        <w:szCs w:val="24"/>
        <w:lang w:val="sr-Latn-RS"/>
      </w:rPr>
      <w:t xml:space="preserve"> </w:t>
    </w:r>
    <w:r w:rsidR="00410248" w:rsidRPr="00C12B1B">
      <w:rPr>
        <w:rFonts w:asciiTheme="minorHAnsi" w:hAnsiTheme="minorHAnsi" w:cstheme="minorHAnsi"/>
        <w:color w:val="000000" w:themeColor="text1"/>
        <w:sz w:val="24"/>
        <w:szCs w:val="24"/>
        <w:lang w:val="sr-Latn-RS"/>
      </w:rPr>
      <w:t>Ministarstv</w:t>
    </w:r>
    <w:r w:rsidR="00C50652">
      <w:rPr>
        <w:rFonts w:asciiTheme="minorHAnsi" w:hAnsiTheme="minorHAnsi" w:cstheme="minorHAnsi"/>
        <w:color w:val="000000" w:themeColor="text1"/>
        <w:sz w:val="24"/>
        <w:szCs w:val="24"/>
        <w:lang w:val="sr-Latn-RS"/>
      </w:rPr>
      <w:t>u</w:t>
    </w:r>
    <w:r w:rsidR="00410248" w:rsidRPr="00C12B1B">
      <w:rPr>
        <w:rFonts w:asciiTheme="minorHAnsi" w:hAnsiTheme="minorHAnsi" w:cstheme="minorHAnsi"/>
        <w:color w:val="000000" w:themeColor="text1"/>
        <w:sz w:val="24"/>
        <w:szCs w:val="24"/>
        <w:lang w:val="sr-Latn-RS"/>
      </w:rPr>
      <w:t xml:space="preserve"> finansija </w:t>
    </w:r>
    <w:r w:rsidR="00410248" w:rsidRPr="00C12B1B">
      <w:rPr>
        <w:rStyle w:val="bold-txt"/>
        <w:rFonts w:asciiTheme="minorHAnsi" w:hAnsiTheme="minorHAnsi" w:cstheme="minorHAnsi"/>
        <w:sz w:val="24"/>
        <w:szCs w:val="24"/>
        <w:shd w:val="clear" w:color="auto" w:fill="FFFFFF"/>
        <w:lang w:val="sr-Latn-RS"/>
      </w:rPr>
      <w:t>Republike Srbije,</w:t>
    </w:r>
    <w:r w:rsidR="00410248" w:rsidRPr="00C12B1B">
      <w:rPr>
        <w:rStyle w:val="bold-txt"/>
        <w:rFonts w:asciiTheme="minorHAnsi" w:hAnsiTheme="minorHAnsi" w:cstheme="minorHAnsi"/>
        <w:b/>
        <w:bCs/>
        <w:sz w:val="24"/>
        <w:szCs w:val="24"/>
        <w:shd w:val="clear" w:color="auto" w:fill="FFFFFF"/>
        <w:lang w:val="sr-Latn-RS"/>
      </w:rPr>
      <w:t xml:space="preserve"> </w:t>
    </w:r>
    <w:r w:rsidR="00410248" w:rsidRPr="00C12B1B">
      <w:rPr>
        <w:rFonts w:asciiTheme="minorHAnsi" w:hAnsiTheme="minorHAnsi" w:cstheme="minorHAnsi"/>
        <w:sz w:val="24"/>
        <w:szCs w:val="24"/>
        <w:shd w:val="clear" w:color="auto" w:fill="FFFFFF"/>
        <w:lang w:val="sr-Latn-RS"/>
      </w:rPr>
      <w:t>Kneza Miloša 20, 11000 Beograd</w:t>
    </w:r>
  </w:p>
  <w:p w14:paraId="1236ECA2" w14:textId="77777777" w:rsidR="00934ACF" w:rsidRDefault="00934A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36BC5"/>
    <w:multiLevelType w:val="multilevel"/>
    <w:tmpl w:val="60169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8D2817"/>
    <w:multiLevelType w:val="hybridMultilevel"/>
    <w:tmpl w:val="7CC079C0"/>
    <w:lvl w:ilvl="0" w:tplc="EADEDB8A">
      <w:start w:val="1"/>
      <w:numFmt w:val="decimal"/>
      <w:lvlText w:val="%1."/>
      <w:lvlJc w:val="left"/>
      <w:pPr>
        <w:ind w:left="720" w:hanging="360"/>
      </w:pPr>
      <w:rPr>
        <w:rFonts w:hint="default"/>
        <w:color w:val="EF8E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125CA"/>
    <w:multiLevelType w:val="hybridMultilevel"/>
    <w:tmpl w:val="314817F8"/>
    <w:lvl w:ilvl="0" w:tplc="C08414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E4A1C"/>
    <w:multiLevelType w:val="hybridMultilevel"/>
    <w:tmpl w:val="A2DC7278"/>
    <w:lvl w:ilvl="0" w:tplc="97C62B7A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63A80"/>
    <w:multiLevelType w:val="hybridMultilevel"/>
    <w:tmpl w:val="EDAEBF60"/>
    <w:lvl w:ilvl="0" w:tplc="C08414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6F14"/>
    <w:multiLevelType w:val="hybridMultilevel"/>
    <w:tmpl w:val="4078911A"/>
    <w:lvl w:ilvl="0" w:tplc="C08414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4475591">
    <w:abstractNumId w:val="3"/>
  </w:num>
  <w:num w:numId="2" w16cid:durableId="1128276684">
    <w:abstractNumId w:val="0"/>
  </w:num>
  <w:num w:numId="3" w16cid:durableId="385686274">
    <w:abstractNumId w:val="2"/>
  </w:num>
  <w:num w:numId="4" w16cid:durableId="585113838">
    <w:abstractNumId w:val="4"/>
  </w:num>
  <w:num w:numId="5" w16cid:durableId="1136602419">
    <w:abstractNumId w:val="1"/>
  </w:num>
  <w:num w:numId="6" w16cid:durableId="8783940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QRic1NLMyNTUyUdpeDU4uLM/DyQAiPTWgCZLQyULQAAAA=="/>
  </w:docVars>
  <w:rsids>
    <w:rsidRoot w:val="00AF6048"/>
    <w:rsid w:val="00012DF1"/>
    <w:rsid w:val="000207AA"/>
    <w:rsid w:val="000259FA"/>
    <w:rsid w:val="0004004F"/>
    <w:rsid w:val="00061A71"/>
    <w:rsid w:val="00085577"/>
    <w:rsid w:val="00087B1B"/>
    <w:rsid w:val="000C7BC2"/>
    <w:rsid w:val="000D65B1"/>
    <w:rsid w:val="000D73D0"/>
    <w:rsid w:val="000E0954"/>
    <w:rsid w:val="000E1C9C"/>
    <w:rsid w:val="000E4B68"/>
    <w:rsid w:val="00133111"/>
    <w:rsid w:val="00162924"/>
    <w:rsid w:val="0017061E"/>
    <w:rsid w:val="001772B9"/>
    <w:rsid w:val="001823C0"/>
    <w:rsid w:val="001851C6"/>
    <w:rsid w:val="00186210"/>
    <w:rsid w:val="00186F82"/>
    <w:rsid w:val="00196B70"/>
    <w:rsid w:val="00197FB3"/>
    <w:rsid w:val="001A2DCE"/>
    <w:rsid w:val="001E0DA1"/>
    <w:rsid w:val="001F5F76"/>
    <w:rsid w:val="00207DF1"/>
    <w:rsid w:val="0021777B"/>
    <w:rsid w:val="00226AC0"/>
    <w:rsid w:val="00234644"/>
    <w:rsid w:val="00283CF2"/>
    <w:rsid w:val="002B69CC"/>
    <w:rsid w:val="002E0724"/>
    <w:rsid w:val="00323F57"/>
    <w:rsid w:val="00324BEA"/>
    <w:rsid w:val="003259F6"/>
    <w:rsid w:val="003331E8"/>
    <w:rsid w:val="0034053D"/>
    <w:rsid w:val="00346B4C"/>
    <w:rsid w:val="00384F2F"/>
    <w:rsid w:val="0039577C"/>
    <w:rsid w:val="003A4943"/>
    <w:rsid w:val="003B15D4"/>
    <w:rsid w:val="003C7EBA"/>
    <w:rsid w:val="003F0AA2"/>
    <w:rsid w:val="00410248"/>
    <w:rsid w:val="004123EC"/>
    <w:rsid w:val="00435535"/>
    <w:rsid w:val="004616E1"/>
    <w:rsid w:val="00462792"/>
    <w:rsid w:val="00475375"/>
    <w:rsid w:val="00485F54"/>
    <w:rsid w:val="004A1DF4"/>
    <w:rsid w:val="004A7D8F"/>
    <w:rsid w:val="004B35E9"/>
    <w:rsid w:val="004E6C55"/>
    <w:rsid w:val="004F0953"/>
    <w:rsid w:val="00511951"/>
    <w:rsid w:val="00523121"/>
    <w:rsid w:val="00525202"/>
    <w:rsid w:val="00536D21"/>
    <w:rsid w:val="00551A65"/>
    <w:rsid w:val="00553ED7"/>
    <w:rsid w:val="00557CA2"/>
    <w:rsid w:val="00587827"/>
    <w:rsid w:val="005972DA"/>
    <w:rsid w:val="005B046B"/>
    <w:rsid w:val="005B765F"/>
    <w:rsid w:val="005D62D9"/>
    <w:rsid w:val="005E706A"/>
    <w:rsid w:val="00604CF5"/>
    <w:rsid w:val="0061330A"/>
    <w:rsid w:val="006212C3"/>
    <w:rsid w:val="00637939"/>
    <w:rsid w:val="00643539"/>
    <w:rsid w:val="00643ED7"/>
    <w:rsid w:val="00654FF1"/>
    <w:rsid w:val="0065580B"/>
    <w:rsid w:val="006642B7"/>
    <w:rsid w:val="00667674"/>
    <w:rsid w:val="00667870"/>
    <w:rsid w:val="00671FBE"/>
    <w:rsid w:val="006A1DC2"/>
    <w:rsid w:val="006D48C9"/>
    <w:rsid w:val="00704891"/>
    <w:rsid w:val="0071586B"/>
    <w:rsid w:val="007163E8"/>
    <w:rsid w:val="00736937"/>
    <w:rsid w:val="0075335A"/>
    <w:rsid w:val="00782440"/>
    <w:rsid w:val="007B36FA"/>
    <w:rsid w:val="007C5D2E"/>
    <w:rsid w:val="007C6946"/>
    <w:rsid w:val="007D64BA"/>
    <w:rsid w:val="007E715D"/>
    <w:rsid w:val="00800254"/>
    <w:rsid w:val="00824807"/>
    <w:rsid w:val="00834BD2"/>
    <w:rsid w:val="00842986"/>
    <w:rsid w:val="00851B9B"/>
    <w:rsid w:val="00865A32"/>
    <w:rsid w:val="00875AB1"/>
    <w:rsid w:val="00880694"/>
    <w:rsid w:val="00893C55"/>
    <w:rsid w:val="008C1F21"/>
    <w:rsid w:val="008C7F58"/>
    <w:rsid w:val="00900A1D"/>
    <w:rsid w:val="00901E13"/>
    <w:rsid w:val="009022DB"/>
    <w:rsid w:val="00925C7A"/>
    <w:rsid w:val="00934ACF"/>
    <w:rsid w:val="00946885"/>
    <w:rsid w:val="00950649"/>
    <w:rsid w:val="009D6BA4"/>
    <w:rsid w:val="009E3D8A"/>
    <w:rsid w:val="00A20F99"/>
    <w:rsid w:val="00A23B1D"/>
    <w:rsid w:val="00A35A8F"/>
    <w:rsid w:val="00A44019"/>
    <w:rsid w:val="00A76C43"/>
    <w:rsid w:val="00A96BF0"/>
    <w:rsid w:val="00AC5C23"/>
    <w:rsid w:val="00AD4417"/>
    <w:rsid w:val="00AD4A5E"/>
    <w:rsid w:val="00AE0369"/>
    <w:rsid w:val="00AE77FA"/>
    <w:rsid w:val="00AF6048"/>
    <w:rsid w:val="00B021F8"/>
    <w:rsid w:val="00B55474"/>
    <w:rsid w:val="00B73C8D"/>
    <w:rsid w:val="00B77BD2"/>
    <w:rsid w:val="00B908CA"/>
    <w:rsid w:val="00BA0387"/>
    <w:rsid w:val="00BA3EAC"/>
    <w:rsid w:val="00BB4B23"/>
    <w:rsid w:val="00BD5EE3"/>
    <w:rsid w:val="00BD70BA"/>
    <w:rsid w:val="00BE2094"/>
    <w:rsid w:val="00BE3BBE"/>
    <w:rsid w:val="00C01D0F"/>
    <w:rsid w:val="00C02C2E"/>
    <w:rsid w:val="00C50652"/>
    <w:rsid w:val="00C82932"/>
    <w:rsid w:val="00CA1E4E"/>
    <w:rsid w:val="00CC6C87"/>
    <w:rsid w:val="00CC7AED"/>
    <w:rsid w:val="00D5682D"/>
    <w:rsid w:val="00D6259C"/>
    <w:rsid w:val="00D80A0F"/>
    <w:rsid w:val="00D80F96"/>
    <w:rsid w:val="00DA31B5"/>
    <w:rsid w:val="00DB164B"/>
    <w:rsid w:val="00DC1475"/>
    <w:rsid w:val="00DC56CE"/>
    <w:rsid w:val="00DD0F09"/>
    <w:rsid w:val="00DD17CD"/>
    <w:rsid w:val="00DD1895"/>
    <w:rsid w:val="00DD57D1"/>
    <w:rsid w:val="00DF1851"/>
    <w:rsid w:val="00DF3795"/>
    <w:rsid w:val="00DF7647"/>
    <w:rsid w:val="00E26B82"/>
    <w:rsid w:val="00EA3CE8"/>
    <w:rsid w:val="00EA43B3"/>
    <w:rsid w:val="00ED0D94"/>
    <w:rsid w:val="00EE4E24"/>
    <w:rsid w:val="00F0202A"/>
    <w:rsid w:val="00F03DE5"/>
    <w:rsid w:val="00F12C6A"/>
    <w:rsid w:val="00F2495C"/>
    <w:rsid w:val="00F25F14"/>
    <w:rsid w:val="00F40B78"/>
    <w:rsid w:val="00F43481"/>
    <w:rsid w:val="00F44E70"/>
    <w:rsid w:val="00F52558"/>
    <w:rsid w:val="00F65AC6"/>
    <w:rsid w:val="00F80197"/>
    <w:rsid w:val="00F86EED"/>
    <w:rsid w:val="00FA055B"/>
    <w:rsid w:val="00FA78AE"/>
    <w:rsid w:val="00FC3133"/>
    <w:rsid w:val="00FD14BF"/>
    <w:rsid w:val="00FD7485"/>
    <w:rsid w:val="00FE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F0ED28"/>
  <w15:chartTrackingRefBased/>
  <w15:docId w15:val="{FD47FA56-E113-45AD-B808-118125C44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048"/>
    <w:rPr>
      <w:rFonts w:ascii="Calibri" w:eastAsia="Calibri" w:hAnsi="Calibri" w:cs="Calibri"/>
      <w:lang w:val="sr-Cyrl-RS"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17CD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unhideWhenUsed/>
    <w:rsid w:val="00AF604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F60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048"/>
    <w:rPr>
      <w:color w:val="605E5C"/>
      <w:shd w:val="clear" w:color="auto" w:fill="E1DFDD"/>
    </w:rPr>
  </w:style>
  <w:style w:type="paragraph" w:styleId="ListParagraph">
    <w:name w:val="List Paragraph"/>
    <w:aliases w:val="List_Paragraph,Multilevel para_II,Akapit z listą BS,Bullet1,List Paragraph 1,List Paragraph (numbered (a)),Numbered list,Forth level,NumberedParas,Bullets,PAD,Main numbered paragraph,List Paragraph-ExecSummary,References,Citation List,Ha"/>
    <w:basedOn w:val="Normal"/>
    <w:link w:val="ListParagraphChar"/>
    <w:uiPriority w:val="34"/>
    <w:qFormat/>
    <w:rsid w:val="00875AB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1777B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sr-Latn-R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777B"/>
    <w:rPr>
      <w:sz w:val="20"/>
      <w:szCs w:val="20"/>
    </w:rPr>
  </w:style>
  <w:style w:type="character" w:customStyle="1" w:styleId="ListParagraphChar">
    <w:name w:val="List Paragraph Char"/>
    <w:aliases w:val="List_Paragraph Char,Multilevel para_II Char,Akapit z listą BS Char,Bullet1 Char,List Paragraph 1 Char,List Paragraph (numbered (a)) Char,Numbered list Char,Forth level Char,NumberedParas Char,Bullets Char,PAD Char,References Char"/>
    <w:basedOn w:val="DefaultParagraphFont"/>
    <w:link w:val="ListParagraph"/>
    <w:uiPriority w:val="34"/>
    <w:qFormat/>
    <w:rsid w:val="0021777B"/>
    <w:rPr>
      <w:rFonts w:ascii="Calibri" w:eastAsia="Calibri" w:hAnsi="Calibri" w:cs="Calibri"/>
      <w:lang w:val="sr-Cyrl-RS" w:eastAsia="sr-Latn-RS"/>
    </w:rPr>
  </w:style>
  <w:style w:type="paragraph" w:styleId="Revision">
    <w:name w:val="Revision"/>
    <w:hidden/>
    <w:uiPriority w:val="99"/>
    <w:semiHidden/>
    <w:rsid w:val="00186F82"/>
    <w:pPr>
      <w:spacing w:after="0" w:line="240" w:lineRule="auto"/>
    </w:pPr>
    <w:rPr>
      <w:rFonts w:ascii="Calibri" w:eastAsia="Calibri" w:hAnsi="Calibri" w:cs="Calibri"/>
      <w:lang w:val="sr-Cyrl-RS"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186F8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F82"/>
    <w:rPr>
      <w:rFonts w:ascii="Calibri" w:eastAsia="Calibri" w:hAnsi="Calibri" w:cs="Calibri"/>
      <w:b/>
      <w:bCs/>
      <w:lang w:val="sr-Cyrl-RS" w:eastAsia="sr-Latn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F82"/>
    <w:rPr>
      <w:rFonts w:ascii="Calibri" w:eastAsia="Calibri" w:hAnsi="Calibri" w:cs="Calibri"/>
      <w:b/>
      <w:bCs/>
      <w:sz w:val="20"/>
      <w:szCs w:val="20"/>
      <w:lang w:val="sr-Cyrl-RS" w:eastAsia="sr-Latn-RS"/>
    </w:rPr>
  </w:style>
  <w:style w:type="paragraph" w:styleId="FootnoteText">
    <w:name w:val="footnote text"/>
    <w:basedOn w:val="Normal"/>
    <w:link w:val="FootnoteTextChar"/>
    <w:uiPriority w:val="99"/>
    <w:unhideWhenUsed/>
    <w:rsid w:val="001E0D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0DA1"/>
    <w:rPr>
      <w:rFonts w:ascii="Calibri" w:eastAsia="Calibri" w:hAnsi="Calibri" w:cs="Calibri"/>
      <w:sz w:val="20"/>
      <w:szCs w:val="20"/>
      <w:lang w:val="sr-Cyrl-RS" w:eastAsia="sr-Latn-RS"/>
    </w:rPr>
  </w:style>
  <w:style w:type="paragraph" w:styleId="Header">
    <w:name w:val="header"/>
    <w:basedOn w:val="Normal"/>
    <w:link w:val="HeaderChar"/>
    <w:uiPriority w:val="99"/>
    <w:unhideWhenUsed/>
    <w:rsid w:val="00934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ACF"/>
    <w:rPr>
      <w:rFonts w:ascii="Calibri" w:eastAsia="Calibri" w:hAnsi="Calibri" w:cs="Calibri"/>
      <w:lang w:val="sr-Cyrl-RS" w:eastAsia="sr-Latn-RS"/>
    </w:rPr>
  </w:style>
  <w:style w:type="paragraph" w:styleId="Footer">
    <w:name w:val="footer"/>
    <w:basedOn w:val="Normal"/>
    <w:link w:val="FooterChar"/>
    <w:uiPriority w:val="99"/>
    <w:unhideWhenUsed/>
    <w:rsid w:val="00934A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ACF"/>
    <w:rPr>
      <w:rFonts w:ascii="Calibri" w:eastAsia="Calibri" w:hAnsi="Calibri" w:cs="Calibri"/>
      <w:lang w:val="sr-Cyrl-RS" w:eastAsia="sr-Latn-RS"/>
    </w:rPr>
  </w:style>
  <w:style w:type="character" w:customStyle="1" w:styleId="Heading1Char">
    <w:name w:val="Heading 1 Char"/>
    <w:basedOn w:val="DefaultParagraphFont"/>
    <w:link w:val="Heading1"/>
    <w:uiPriority w:val="9"/>
    <w:rsid w:val="00DD17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old-txt">
    <w:name w:val="bold-txt"/>
    <w:basedOn w:val="DefaultParagraphFont"/>
    <w:rsid w:val="004102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lbesu.cmdp@mfin.gov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08AB6B-88B4-274D-ACE7-8E8195248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U slučaju da imate žalbu ili sugestiju u vezi sa radom na projektu Pokretanje du</vt:lpstr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Vukica Popadic</cp:lastModifiedBy>
  <cp:revision>2</cp:revision>
  <dcterms:created xsi:type="dcterms:W3CDTF">2024-05-15T10:51:00Z</dcterms:created>
  <dcterms:modified xsi:type="dcterms:W3CDTF">2024-05-15T10:51:00Z</dcterms:modified>
</cp:coreProperties>
</file>